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8E9A" w14:textId="68374CBE" w:rsidR="00BE0F1A" w:rsidRPr="00B44B9B" w:rsidRDefault="00742E0B" w:rsidP="00BE0F1A">
      <w:pPr>
        <w:pBdr>
          <w:bottom w:val="single" w:sz="12" w:space="4" w:color="39A5B7"/>
        </w:pBdr>
        <w:spacing w:after="120" w:line="240" w:lineRule="auto"/>
        <w:jc w:val="both"/>
        <w:rPr>
          <w:rFonts w:eastAsia="Times New Roman" w:cstheme="minorHAnsi"/>
          <w:sz w:val="200"/>
          <w:szCs w:val="56"/>
        </w:rPr>
      </w:pPr>
      <w:r w:rsidRPr="00B44B9B">
        <w:rPr>
          <w:rFonts w:eastAsia="Times New Roman" w:cstheme="minorHAnsi"/>
          <w:noProof/>
          <w:sz w:val="200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A9E4F" wp14:editId="4F47E6E2">
                <wp:simplePos x="0" y="0"/>
                <wp:positionH relativeFrom="column">
                  <wp:posOffset>4278086</wp:posOffset>
                </wp:positionH>
                <wp:positionV relativeFrom="paragraph">
                  <wp:posOffset>-587829</wp:posOffset>
                </wp:positionV>
                <wp:extent cx="1159328" cy="1039586"/>
                <wp:effectExtent l="0" t="0" r="3175" b="825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9328" cy="10395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5FFB78" w14:textId="0F8CC6B2" w:rsidR="00742E0B" w:rsidRDefault="00742E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6A9E4F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336.85pt;margin-top:-46.3pt;width:91.3pt;height:8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" fillcolor="white [3201]" stroked="f" strokeweight=".5pt">
                <v:textbox>
                  <w:txbxContent>
                    <w:p w14:paraId="2A5FFB78" w14:textId="0F8CC6B2" w:rsidR="00742E0B" w:rsidRDefault="00742E0B"/>
                  </w:txbxContent>
                </v:textbox>
              </v:shape>
            </w:pict>
          </mc:Fallback>
        </mc:AlternateContent>
      </w:r>
      <w:r w:rsidR="00B44B9B" w:rsidRPr="00B44B9B">
        <w:rPr>
          <w:b/>
          <w:sz w:val="56"/>
          <w:szCs w:val="32"/>
        </w:rPr>
        <w:t>MILLION KASSAYE</w:t>
      </w:r>
    </w:p>
    <w:p w14:paraId="5037722D" w14:textId="7F923385" w:rsidR="00BE0F1A" w:rsidRPr="00957BB5" w:rsidRDefault="00710D5D" w:rsidP="00617CDC">
      <w:pPr>
        <w:spacing w:after="240" w:line="240" w:lineRule="auto"/>
        <w:jc w:val="both"/>
        <w:rPr>
          <w:rFonts w:eastAsia="Times New Roman" w:cstheme="minorHAnsi"/>
        </w:rPr>
      </w:pPr>
      <w:proofErr w:type="gramStart"/>
      <w:r>
        <w:rPr>
          <w:szCs w:val="20"/>
        </w:rPr>
        <w:t>DALLAS,TX</w:t>
      </w:r>
      <w:proofErr w:type="gramEnd"/>
      <w:r w:rsidR="00467F37" w:rsidRPr="00957BB5">
        <w:rPr>
          <w:rFonts w:eastAsia="Times New Roman" w:cstheme="minorHAnsi"/>
        </w:rPr>
        <w:t> </w:t>
      </w:r>
      <w:r w:rsidR="00294D1E" w:rsidRPr="00957BB5">
        <w:rPr>
          <w:rFonts w:eastAsia="Times New Roman" w:cstheme="minorHAnsi"/>
        </w:rPr>
        <w:t>| </w:t>
      </w:r>
      <w:r w:rsidR="00B44B9B">
        <w:rPr>
          <w:rFonts w:eastAsia="Times New Roman" w:cstheme="minorHAnsi"/>
        </w:rPr>
        <w:t>(</w:t>
      </w:r>
      <w:r w:rsidR="00B44B9B">
        <w:rPr>
          <w:sz w:val="20"/>
          <w:szCs w:val="20"/>
          <w:highlight w:val="white"/>
        </w:rPr>
        <w:t>702) 720 5904</w:t>
      </w:r>
      <w:r w:rsidR="00294D1E" w:rsidRPr="00957BB5">
        <w:rPr>
          <w:rFonts w:eastAsia="Times New Roman" w:cstheme="minorHAnsi"/>
        </w:rPr>
        <w:t xml:space="preserve"> </w:t>
      </w:r>
      <w:r w:rsidR="00BE0F1A" w:rsidRPr="00957BB5">
        <w:rPr>
          <w:rFonts w:eastAsia="Times New Roman" w:cstheme="minorHAnsi"/>
        </w:rPr>
        <w:t xml:space="preserve">| </w:t>
      </w:r>
      <w:r w:rsidR="00467F37">
        <w:rPr>
          <w:sz w:val="20"/>
          <w:szCs w:val="20"/>
          <w:highlight w:val="white"/>
        </w:rPr>
        <w:t>Kassayemillion03@gmail.com</w:t>
      </w:r>
    </w:p>
    <w:p w14:paraId="0152D8CF" w14:textId="5D9675E8" w:rsidR="00710D5D" w:rsidRDefault="00BE0F1A" w:rsidP="005340A3">
      <w:pPr>
        <w:spacing w:after="0" w:line="360" w:lineRule="auto"/>
        <w:jc w:val="both"/>
        <w:rPr>
          <w:sz w:val="24"/>
          <w:szCs w:val="20"/>
        </w:rPr>
      </w:pPr>
      <w:r w:rsidRPr="00957BB5">
        <w:rPr>
          <w:rFonts w:eastAsia="Times New Roman" w:cstheme="minorHAnsi"/>
          <w:b/>
          <w:bCs/>
          <w:kern w:val="36"/>
          <w:sz w:val="24"/>
          <w:szCs w:val="24"/>
        </w:rPr>
        <w:t>OBJECTIVE</w:t>
      </w:r>
      <w:r w:rsidR="00775AC0" w:rsidRPr="00957BB5">
        <w:rPr>
          <w:rFonts w:eastAsia="Times New Roman" w:cstheme="minorHAnsi"/>
          <w:b/>
          <w:bCs/>
          <w:kern w:val="36"/>
          <w:sz w:val="24"/>
          <w:szCs w:val="24"/>
        </w:rPr>
        <w:t xml:space="preserve">: </w:t>
      </w:r>
      <w:r w:rsidR="0035620A" w:rsidRPr="00367E55">
        <w:rPr>
          <w:rFonts w:eastAsia="Times New Roman" w:cstheme="minorHAnsi"/>
          <w:kern w:val="36"/>
        </w:rPr>
        <w:t>AI/ML Engineer, AI Developer, AI Researcher</w:t>
      </w:r>
      <w:r w:rsidR="00E95900" w:rsidRPr="00367E55">
        <w:t xml:space="preserve"> with 8+ years of experience in designing, developing, and deploying scalable software and AI solutions. Strong expertise in </w:t>
      </w:r>
      <w:r w:rsidR="0035620A" w:rsidRPr="00367E55">
        <w:rPr>
          <w:b/>
          <w:bCs/>
        </w:rPr>
        <w:t>Python data science stack (Pandas, NumPy, Scikit-learn),</w:t>
      </w:r>
      <w:r w:rsidR="0035620A" w:rsidRPr="00367E55">
        <w:t xml:space="preserve"> </w:t>
      </w:r>
      <w:r w:rsidR="00E95900" w:rsidRPr="00367E55">
        <w:rPr>
          <w:b/>
          <w:bCs/>
        </w:rPr>
        <w:t>Java, React, and cloud-native architectures</w:t>
      </w:r>
      <w:r w:rsidR="00E95900" w:rsidRPr="00367E55">
        <w:t xml:space="preserve"> combined with hands-on experience in </w:t>
      </w:r>
      <w:r w:rsidR="00E95900" w:rsidRPr="00367E55">
        <w:rPr>
          <w:b/>
          <w:bCs/>
        </w:rPr>
        <w:t xml:space="preserve">Machine Learning, NLP, and </w:t>
      </w:r>
      <w:proofErr w:type="spellStart"/>
      <w:r w:rsidR="00E95900" w:rsidRPr="00367E55">
        <w:rPr>
          <w:b/>
          <w:bCs/>
        </w:rPr>
        <w:t>MLOps</w:t>
      </w:r>
      <w:proofErr w:type="spellEnd"/>
      <w:r w:rsidR="00E95900" w:rsidRPr="00367E55">
        <w:rPr>
          <w:b/>
          <w:bCs/>
        </w:rPr>
        <w:t xml:space="preserve"> pipelines</w:t>
      </w:r>
      <w:r w:rsidR="00E95900" w:rsidRPr="00367E55">
        <w:t>. Skilled in building production-grade systems across both enterprise and research environments.</w:t>
      </w:r>
    </w:p>
    <w:p w14:paraId="5ABC5E00" w14:textId="6D00BD4C" w:rsidR="00E95900" w:rsidRPr="00957BB5" w:rsidRDefault="004A65E7" w:rsidP="00E95900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6B02D8" wp14:editId="020BFD18">
                <wp:simplePos x="0" y="0"/>
                <wp:positionH relativeFrom="margin">
                  <wp:align>left</wp:align>
                </wp:positionH>
                <wp:positionV relativeFrom="paragraph">
                  <wp:posOffset>53975</wp:posOffset>
                </wp:positionV>
                <wp:extent cx="603504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F88759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25pt" to="475.2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" strokecolor="#5b9bd5 [3208]" strokeweight="1.5pt">
                <v:stroke joinstyle="miter"/>
                <w10:wrap anchorx="margin"/>
              </v:line>
            </w:pict>
          </mc:Fallback>
        </mc:AlternateContent>
      </w:r>
    </w:p>
    <w:p w14:paraId="49D53707" w14:textId="77777777" w:rsidR="009F442D" w:rsidRPr="00957BB5" w:rsidRDefault="009B29A8" w:rsidP="003B7BD7">
      <w:pPr>
        <w:spacing w:after="240" w:line="240" w:lineRule="auto"/>
        <w:jc w:val="both"/>
        <w:rPr>
          <w:rFonts w:eastAsia="Times New Roman" w:cstheme="minorHAnsi"/>
          <w:sz w:val="24"/>
          <w:szCs w:val="24"/>
        </w:rPr>
      </w:pPr>
      <w:r w:rsidRPr="00957BB5">
        <w:rPr>
          <w:rFonts w:eastAsia="Times New Roman" w:cstheme="minorHAnsi"/>
          <w:b/>
          <w:bCs/>
          <w:sz w:val="24"/>
          <w:szCs w:val="24"/>
        </w:rPr>
        <w:t>P</w:t>
      </w:r>
      <w:r w:rsidR="00ED5693" w:rsidRPr="00957BB5">
        <w:rPr>
          <w:rFonts w:eastAsia="Times New Roman" w:cstheme="minorHAnsi"/>
          <w:b/>
          <w:bCs/>
          <w:sz w:val="24"/>
          <w:szCs w:val="24"/>
        </w:rPr>
        <w:t>ROFILE</w:t>
      </w:r>
      <w:r w:rsidRPr="00957BB5">
        <w:rPr>
          <w:rFonts w:eastAsia="Times New Roman" w:cstheme="minorHAnsi"/>
          <w:b/>
          <w:bCs/>
          <w:sz w:val="24"/>
          <w:szCs w:val="24"/>
        </w:rPr>
        <w:t xml:space="preserve"> S</w:t>
      </w:r>
      <w:r w:rsidR="00ED5693" w:rsidRPr="00957BB5">
        <w:rPr>
          <w:rFonts w:eastAsia="Times New Roman" w:cstheme="minorHAnsi"/>
          <w:b/>
          <w:bCs/>
          <w:sz w:val="24"/>
          <w:szCs w:val="24"/>
        </w:rPr>
        <w:t>UMMARY</w:t>
      </w:r>
      <w:r w:rsidR="00997D2D" w:rsidRPr="00957BB5">
        <w:rPr>
          <w:rFonts w:eastAsia="Times New Roman" w:cstheme="minorHAnsi"/>
          <w:b/>
          <w:bCs/>
          <w:sz w:val="24"/>
          <w:szCs w:val="24"/>
        </w:rPr>
        <w:t>:</w:t>
      </w:r>
      <w:r w:rsidR="003B7BD7" w:rsidRPr="00957BB5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6A107201" w14:textId="1D136383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>8+ years of professional experience in software engineering with strong backend, frontend, and AI expertise.</w:t>
      </w:r>
    </w:p>
    <w:p w14:paraId="141D146E" w14:textId="7DA8134A" w:rsidR="00912556" w:rsidRPr="00367E55" w:rsidRDefault="00912556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Strong experience in developing standardized ML workflows and templates using </w:t>
      </w:r>
      <w:r w:rsidRPr="00367E55">
        <w:rPr>
          <w:rFonts w:asciiTheme="minorHAnsi" w:hAnsiTheme="minorHAnsi" w:cstheme="minorHAnsi"/>
          <w:b/>
          <w:bCs/>
          <w:sz w:val="22"/>
          <w:szCs w:val="22"/>
        </w:rPr>
        <w:t>MLflow</w:t>
      </w:r>
      <w:r w:rsidRPr="00367E55">
        <w:rPr>
          <w:rFonts w:asciiTheme="minorHAnsi" w:hAnsiTheme="minorHAnsi" w:cstheme="minorHAnsi"/>
          <w:sz w:val="22"/>
          <w:szCs w:val="22"/>
        </w:rPr>
        <w:t xml:space="preserve"> and enabling rapid experimentation and deployment cycles.</w:t>
      </w:r>
    </w:p>
    <w:p w14:paraId="33F90A26" w14:textId="400B5AAC" w:rsidR="00912556" w:rsidRPr="00367E55" w:rsidRDefault="00912556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>Strong experience in designing, building, and maintaining scalable, reusable, and reliable ML platforms and tooling that support the entire ML lifecycle.</w:t>
      </w:r>
    </w:p>
    <w:p w14:paraId="0BDD694B" w14:textId="024325BC" w:rsidR="00912556" w:rsidRPr="00367E55" w:rsidRDefault="00912556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Highly proficient in the </w:t>
      </w:r>
      <w:r w:rsidRPr="00367E55">
        <w:rPr>
          <w:rFonts w:asciiTheme="minorHAnsi" w:hAnsiTheme="minorHAnsi" w:cstheme="minorHAnsi"/>
          <w:b/>
          <w:bCs/>
          <w:sz w:val="22"/>
          <w:szCs w:val="22"/>
        </w:rPr>
        <w:t>Python</w:t>
      </w:r>
      <w:r w:rsidRPr="00367E55">
        <w:rPr>
          <w:rFonts w:asciiTheme="minorHAnsi" w:hAnsiTheme="minorHAnsi" w:cstheme="minorHAnsi"/>
          <w:sz w:val="22"/>
          <w:szCs w:val="22"/>
        </w:rPr>
        <w:t xml:space="preserve"> data science stack (Pandas, NumPy, Scikit-learn) for data       analysis, feature engineering, and model development.</w:t>
      </w:r>
    </w:p>
    <w:p w14:paraId="13F26E07" w14:textId="6579AC3F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Extensive work in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Java/J2EE, Spring Boot, and RESTful services</w:t>
      </w:r>
      <w:r w:rsidRPr="00367E55">
        <w:rPr>
          <w:rFonts w:asciiTheme="minorHAnsi" w:hAnsiTheme="minorHAnsi" w:cstheme="minorHAnsi"/>
          <w:sz w:val="22"/>
          <w:szCs w:val="22"/>
        </w:rPr>
        <w:t>, with integration into relational and NoSQL databases.</w:t>
      </w:r>
    </w:p>
    <w:p w14:paraId="30656C21" w14:textId="311AF1C0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Expertise in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NLP, transformers (BERT, Hugging Face)</w:t>
      </w:r>
      <w:r w:rsidRPr="00367E55">
        <w:rPr>
          <w:rFonts w:asciiTheme="minorHAnsi" w:hAnsiTheme="minorHAnsi" w:cstheme="minorHAnsi"/>
          <w:sz w:val="22"/>
          <w:szCs w:val="22"/>
        </w:rPr>
        <w:t xml:space="preserve">, and end-to-end </w:t>
      </w:r>
      <w:proofErr w:type="spellStart"/>
      <w:r w:rsidRPr="00367E55">
        <w:rPr>
          <w:rStyle w:val="Strong"/>
          <w:rFonts w:asciiTheme="minorHAnsi" w:hAnsiTheme="minorHAnsi" w:cstheme="minorHAnsi"/>
          <w:sz w:val="22"/>
          <w:szCs w:val="22"/>
        </w:rPr>
        <w:t>MLOps</w:t>
      </w:r>
      <w:proofErr w:type="spellEnd"/>
      <w:r w:rsidRPr="00367E55">
        <w:rPr>
          <w:rStyle w:val="Strong"/>
          <w:rFonts w:asciiTheme="minorHAnsi" w:hAnsiTheme="minorHAnsi" w:cstheme="minorHAnsi"/>
          <w:sz w:val="22"/>
          <w:szCs w:val="22"/>
        </w:rPr>
        <w:t xml:space="preserve"> with Kubeflow &amp; Vertex AI</w:t>
      </w:r>
      <w:r w:rsidRPr="00367E55">
        <w:rPr>
          <w:rFonts w:asciiTheme="minorHAnsi" w:hAnsiTheme="minorHAnsi" w:cstheme="minorHAnsi"/>
          <w:sz w:val="22"/>
          <w:szCs w:val="22"/>
        </w:rPr>
        <w:t>.</w:t>
      </w:r>
    </w:p>
    <w:p w14:paraId="3DF1E8F5" w14:textId="7866BB4B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Cloud-native application development using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GCP</w:t>
      </w:r>
      <w:r w:rsidR="00367E55" w:rsidRPr="00367E55">
        <w:rPr>
          <w:rStyle w:val="Strong"/>
          <w:rFonts w:asciiTheme="minorHAnsi" w:hAnsiTheme="minorHAnsi" w:cstheme="minorHAnsi"/>
          <w:sz w:val="22"/>
          <w:szCs w:val="22"/>
        </w:rPr>
        <w:t xml:space="preserve"> and AWS</w:t>
      </w:r>
      <w:r w:rsidRPr="00367E55">
        <w:rPr>
          <w:rFonts w:asciiTheme="minorHAnsi" w:hAnsiTheme="minorHAnsi" w:cstheme="minorHAnsi"/>
          <w:sz w:val="22"/>
          <w:szCs w:val="22"/>
        </w:rPr>
        <w:t>.</w:t>
      </w:r>
    </w:p>
    <w:p w14:paraId="0482D6F9" w14:textId="7A7957D5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Frontend development with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React, Redux, Angular, TypeScript, and modern UI frameworks</w:t>
      </w:r>
      <w:r w:rsidRPr="00367E55">
        <w:rPr>
          <w:rFonts w:asciiTheme="minorHAnsi" w:hAnsiTheme="minorHAnsi" w:cstheme="minorHAnsi"/>
          <w:sz w:val="22"/>
          <w:szCs w:val="22"/>
        </w:rPr>
        <w:t>.</w:t>
      </w:r>
    </w:p>
    <w:p w14:paraId="2A7DCB60" w14:textId="32D41162" w:rsidR="00E95900" w:rsidRPr="00367E55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Strong </w:t>
      </w:r>
      <w:r w:rsidR="00AB0C77">
        <w:rPr>
          <w:rFonts w:asciiTheme="minorHAnsi" w:hAnsiTheme="minorHAnsi" w:cstheme="minorHAnsi"/>
          <w:sz w:val="22"/>
          <w:szCs w:val="22"/>
        </w:rPr>
        <w:t xml:space="preserve">experience </w:t>
      </w:r>
      <w:r w:rsidRPr="00367E55">
        <w:rPr>
          <w:rFonts w:asciiTheme="minorHAnsi" w:hAnsiTheme="minorHAnsi" w:cstheme="minorHAnsi"/>
          <w:sz w:val="22"/>
          <w:szCs w:val="22"/>
        </w:rPr>
        <w:t xml:space="preserve">in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CI/CD, DevOps automation</w:t>
      </w:r>
      <w:r w:rsidRPr="00367E55">
        <w:rPr>
          <w:rFonts w:asciiTheme="minorHAnsi" w:hAnsiTheme="minorHAnsi" w:cstheme="minorHAnsi"/>
          <w:sz w:val="22"/>
          <w:szCs w:val="22"/>
        </w:rPr>
        <w:t xml:space="preserve">, and implementing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scalable microservice architectures</w:t>
      </w:r>
      <w:r w:rsidRPr="00367E55">
        <w:rPr>
          <w:rFonts w:asciiTheme="minorHAnsi" w:hAnsiTheme="minorHAnsi" w:cstheme="minorHAnsi"/>
          <w:sz w:val="22"/>
          <w:szCs w:val="22"/>
        </w:rPr>
        <w:t>.</w:t>
      </w:r>
    </w:p>
    <w:p w14:paraId="64C39B80" w14:textId="02BE80B8" w:rsidR="00E95900" w:rsidRDefault="00E95900" w:rsidP="004A65E7">
      <w:pPr>
        <w:pStyle w:val="NormalWeb"/>
        <w:numPr>
          <w:ilvl w:val="0"/>
          <w:numId w:val="1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367E55">
        <w:rPr>
          <w:rFonts w:asciiTheme="minorHAnsi" w:hAnsiTheme="minorHAnsi" w:cstheme="minorHAnsi"/>
          <w:sz w:val="22"/>
          <w:szCs w:val="22"/>
        </w:rPr>
        <w:t xml:space="preserve">Proficient in </w:t>
      </w:r>
      <w:r w:rsidRPr="00367E55">
        <w:rPr>
          <w:rStyle w:val="Strong"/>
          <w:rFonts w:asciiTheme="minorHAnsi" w:hAnsiTheme="minorHAnsi" w:cstheme="minorHAnsi"/>
          <w:sz w:val="22"/>
          <w:szCs w:val="22"/>
        </w:rPr>
        <w:t>TDD, unit testing (JUnit, Mockito, Jasmine)</w:t>
      </w:r>
      <w:r w:rsidRPr="00367E55">
        <w:rPr>
          <w:rFonts w:asciiTheme="minorHAnsi" w:hAnsiTheme="minorHAnsi" w:cstheme="minorHAnsi"/>
          <w:sz w:val="22"/>
          <w:szCs w:val="22"/>
        </w:rPr>
        <w:t>, and debugging enterprise-grade systems.</w:t>
      </w:r>
    </w:p>
    <w:p w14:paraId="615CBB27" w14:textId="3D84BCBC" w:rsidR="004A65E7" w:rsidRPr="004A65E7" w:rsidRDefault="004A65E7" w:rsidP="004A65E7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49428D" wp14:editId="1D8AF54A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60350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A917F2" id="Straight Connector 4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05pt" to="475.2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" strokecolor="#5b9bd5 [3208]" strokeweight="1.5pt">
                <v:stroke joinstyle="miter"/>
                <w10:wrap anchorx="margin"/>
              </v:line>
            </w:pict>
          </mc:Fallback>
        </mc:AlternateContent>
      </w:r>
    </w:p>
    <w:p w14:paraId="3542AB62" w14:textId="324F174D" w:rsidR="00521633" w:rsidRPr="00521633" w:rsidRDefault="00521633" w:rsidP="00521633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sz w:val="24"/>
          <w:szCs w:val="24"/>
        </w:rPr>
      </w:pPr>
      <w:r w:rsidRPr="00521633">
        <w:rPr>
          <w:rFonts w:eastAsia="Times New Roman" w:cstheme="minorHAnsi"/>
          <w:b/>
          <w:bCs/>
          <w:sz w:val="24"/>
          <w:szCs w:val="24"/>
        </w:rPr>
        <w:t xml:space="preserve">TECHNICAL SKILLS: </w:t>
      </w:r>
    </w:p>
    <w:p w14:paraId="1E5B0869" w14:textId="77777777" w:rsidR="00521633" w:rsidRPr="00521633" w:rsidRDefault="00521633" w:rsidP="00521633">
      <w:pPr>
        <w:spacing w:after="0" w:line="240" w:lineRule="auto"/>
        <w:jc w:val="both"/>
        <w:textAlignment w:val="baseline"/>
        <w:rPr>
          <w:rFonts w:eastAsia="Times New Roman" w:cstheme="minorHAnsi"/>
          <w:b/>
          <w:bCs/>
          <w:sz w:val="24"/>
          <w:szCs w:val="24"/>
        </w:rPr>
      </w:pPr>
    </w:p>
    <w:tbl>
      <w:tblPr>
        <w:tblStyle w:val="TableGrid"/>
        <w:tblW w:w="9355" w:type="dxa"/>
        <w:jc w:val="center"/>
        <w:tblLook w:val="04A0" w:firstRow="1" w:lastRow="0" w:firstColumn="1" w:lastColumn="0" w:noHBand="0" w:noVBand="1"/>
      </w:tblPr>
      <w:tblGrid>
        <w:gridCol w:w="4320"/>
        <w:gridCol w:w="5035"/>
      </w:tblGrid>
      <w:tr w:rsidR="00521633" w:rsidRPr="004A65E7" w14:paraId="480D1FD5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5A8F7" w14:textId="77777777" w:rsidR="00521633" w:rsidRPr="004A65E7" w:rsidRDefault="00521633" w:rsidP="004A65E7">
            <w:pPr>
              <w:jc w:val="center"/>
              <w:textAlignment w:val="baseline"/>
              <w:rPr>
                <w:rFonts w:eastAsia="Times New Roman" w:cstheme="minorHAnsi"/>
                <w:b/>
                <w:bCs/>
              </w:rPr>
            </w:pPr>
            <w:r w:rsidRPr="004A65E7">
              <w:rPr>
                <w:rFonts w:eastAsia="Times New Roman" w:cstheme="minorHAnsi"/>
                <w:b/>
                <w:bCs/>
              </w:rPr>
              <w:t>Category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FE7D2" w14:textId="77777777" w:rsidR="00521633" w:rsidRPr="004A65E7" w:rsidRDefault="00521633" w:rsidP="004A65E7">
            <w:pPr>
              <w:jc w:val="center"/>
              <w:textAlignment w:val="baseline"/>
              <w:rPr>
                <w:rFonts w:eastAsia="Times New Roman" w:cstheme="minorHAnsi"/>
                <w:b/>
                <w:bCs/>
              </w:rPr>
            </w:pPr>
            <w:r w:rsidRPr="004A65E7">
              <w:rPr>
                <w:rFonts w:eastAsia="Times New Roman" w:cstheme="minorHAnsi"/>
                <w:b/>
                <w:bCs/>
              </w:rPr>
              <w:t>Skills</w:t>
            </w:r>
          </w:p>
        </w:tc>
      </w:tr>
      <w:tr w:rsidR="00521633" w:rsidRPr="00521633" w14:paraId="7AD5B5F6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AFF3A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AI / Machine Learning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E2D8A" w14:textId="5F3335A8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 xml:space="preserve">BERT, Hugging Face Transformers, TensorFlow, </w:t>
            </w:r>
            <w:proofErr w:type="spellStart"/>
            <w:r w:rsidRPr="00367E55">
              <w:rPr>
                <w:rFonts w:eastAsia="Times New Roman" w:cstheme="minorHAnsi"/>
              </w:rPr>
              <w:t>PyTorch</w:t>
            </w:r>
            <w:proofErr w:type="spellEnd"/>
            <w:r w:rsidRPr="00367E55">
              <w:rPr>
                <w:rFonts w:eastAsia="Times New Roman" w:cstheme="minorHAnsi"/>
              </w:rPr>
              <w:t xml:space="preserve">, NLTK, Scikit-learn, MLflow, Vertex AI, Kubeflow Pipelines, NLP, Deep Learning, </w:t>
            </w:r>
            <w:r w:rsidR="0034712D" w:rsidRPr="00367E55">
              <w:rPr>
                <w:rFonts w:eastAsia="Times New Roman" w:cstheme="minorHAnsi"/>
              </w:rPr>
              <w:t>Amazon Comprehend (AWS)</w:t>
            </w:r>
            <w:r w:rsidRPr="00367E55">
              <w:rPr>
                <w:rFonts w:eastAsia="Times New Roman" w:cstheme="minorHAnsi"/>
              </w:rPr>
              <w:t>, Model Fine-Tuning, Hyperparameter Optimization</w:t>
            </w:r>
          </w:p>
        </w:tc>
      </w:tr>
      <w:tr w:rsidR="00521633" w:rsidRPr="00521633" w14:paraId="09F7003D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28C5C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lastRenderedPageBreak/>
              <w:t>Front End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A3AE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HTML5, CSS3, JavaScript (ES6+), React, React Hooks, Redux, Tailwind, Material UI, Stencil, Angular, AngularJS</w:t>
            </w:r>
          </w:p>
        </w:tc>
      </w:tr>
      <w:tr w:rsidR="00521633" w:rsidRPr="00521633" w14:paraId="466456EE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D636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Back End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6BC58" w14:textId="01EDA528" w:rsidR="00521633" w:rsidRPr="00367E55" w:rsidRDefault="0034712D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proofErr w:type="spellStart"/>
            <w:r w:rsidRPr="00367E55">
              <w:rPr>
                <w:rFonts w:eastAsia="Times New Roman" w:cstheme="minorHAnsi"/>
              </w:rPr>
              <w:t>FastAPI</w:t>
            </w:r>
            <w:proofErr w:type="spellEnd"/>
            <w:r w:rsidRPr="00367E55">
              <w:rPr>
                <w:rFonts w:eastAsia="Times New Roman" w:cstheme="minorHAnsi"/>
              </w:rPr>
              <w:t xml:space="preserve">, Amazon Neptune, </w:t>
            </w:r>
            <w:proofErr w:type="spellStart"/>
            <w:r w:rsidRPr="00367E55">
              <w:rPr>
                <w:rFonts w:eastAsia="Times New Roman" w:cstheme="minorHAnsi"/>
              </w:rPr>
              <w:t>GraphQL</w:t>
            </w:r>
            <w:proofErr w:type="spellEnd"/>
            <w:r w:rsidRPr="00367E55">
              <w:rPr>
                <w:rFonts w:eastAsia="Times New Roman" w:cstheme="minorHAnsi"/>
              </w:rPr>
              <w:t xml:space="preserve">, </w:t>
            </w:r>
            <w:r w:rsidR="00521633" w:rsidRPr="00367E55">
              <w:rPr>
                <w:rFonts w:eastAsia="Times New Roman" w:cstheme="minorHAnsi"/>
              </w:rPr>
              <w:t xml:space="preserve">Java, Spring Boot, Spring MVC, Node.js, Express.js, RESTful APIs, Microservices, Hibernate, </w:t>
            </w:r>
          </w:p>
        </w:tc>
      </w:tr>
      <w:tr w:rsidR="00521633" w:rsidRPr="00521633" w14:paraId="384253AF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7D5EF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Cloud &amp; DevOps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F3C3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 xml:space="preserve">AWS (S3, Lambda, EC2, EKS), GCP (Vertex AI, Kubeflow, </w:t>
            </w:r>
            <w:proofErr w:type="spellStart"/>
            <w:r w:rsidRPr="00367E55">
              <w:rPr>
                <w:rFonts w:eastAsia="Times New Roman" w:cstheme="minorHAnsi"/>
              </w:rPr>
              <w:t>BigQuery</w:t>
            </w:r>
            <w:proofErr w:type="spellEnd"/>
            <w:r w:rsidRPr="00367E55">
              <w:rPr>
                <w:rFonts w:eastAsia="Times New Roman" w:cstheme="minorHAnsi"/>
              </w:rPr>
              <w:t>), Pivotal Cloud Foundry, Docker, Kubernetes, Jenkins, GitLab CI/CD</w:t>
            </w:r>
          </w:p>
        </w:tc>
      </w:tr>
      <w:tr w:rsidR="00521633" w:rsidRPr="00521633" w14:paraId="5019DBC7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443A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Databases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3553D" w14:textId="45B89283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 xml:space="preserve">MySQL, Oracle, SQL Server, DB2, </w:t>
            </w:r>
            <w:r w:rsidR="00367E55" w:rsidRPr="00367E55">
              <w:rPr>
                <w:rFonts w:eastAsia="Times New Roman" w:cstheme="minorHAnsi"/>
              </w:rPr>
              <w:t>MongoDB, PostgreSQL</w:t>
            </w:r>
          </w:p>
        </w:tc>
      </w:tr>
      <w:tr w:rsidR="00521633" w:rsidRPr="00521633" w14:paraId="5C151DE1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13A3D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Testing &amp; Tools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3DA94" w14:textId="77777777" w:rsidR="00521633" w:rsidRPr="00367E55" w:rsidRDefault="00521633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 xml:space="preserve">JUnit, Mockito, Jasmine, Jest, Mocha, Chai, Git, GitHub, GitLab, Bitbucket, NPM, </w:t>
            </w:r>
            <w:proofErr w:type="spellStart"/>
            <w:r w:rsidRPr="00367E55">
              <w:rPr>
                <w:rFonts w:eastAsia="Times New Roman" w:cstheme="minorHAnsi"/>
              </w:rPr>
              <w:t>VSCode</w:t>
            </w:r>
            <w:proofErr w:type="spellEnd"/>
            <w:r w:rsidRPr="00367E55">
              <w:rPr>
                <w:rFonts w:eastAsia="Times New Roman" w:cstheme="minorHAnsi"/>
              </w:rPr>
              <w:t>, JIRA</w:t>
            </w:r>
          </w:p>
        </w:tc>
      </w:tr>
      <w:tr w:rsidR="00521633" w:rsidRPr="00521633" w14:paraId="320D889B" w14:textId="77777777" w:rsidTr="004A65E7">
        <w:trPr>
          <w:jc w:val="center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830D5" w14:textId="336E5107" w:rsidR="00521633" w:rsidRPr="00367E55" w:rsidRDefault="0035620A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>Developer AI Tools</w:t>
            </w:r>
          </w:p>
        </w:tc>
        <w:tc>
          <w:tcPr>
            <w:tcW w:w="5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62B06" w14:textId="0253F335" w:rsidR="00521633" w:rsidRPr="00367E55" w:rsidRDefault="0035620A" w:rsidP="00521633">
            <w:pPr>
              <w:jc w:val="both"/>
              <w:textAlignment w:val="baseline"/>
              <w:rPr>
                <w:rFonts w:eastAsia="Times New Roman" w:cstheme="minorHAnsi"/>
              </w:rPr>
            </w:pPr>
            <w:r w:rsidRPr="00367E55">
              <w:rPr>
                <w:rFonts w:eastAsia="Times New Roman" w:cstheme="minorHAnsi"/>
              </w:rPr>
              <w:t xml:space="preserve">ChatGPT, Sonnet, GitHub Copilot, </w:t>
            </w:r>
            <w:r w:rsidR="00912556" w:rsidRPr="00367E55">
              <w:rPr>
                <w:rFonts w:eastAsia="Times New Roman" w:cstheme="minorHAnsi"/>
              </w:rPr>
              <w:t>Anthropic Claude API</w:t>
            </w:r>
            <w:r w:rsidRPr="00367E55">
              <w:rPr>
                <w:rFonts w:eastAsia="Times New Roman" w:cstheme="minorHAnsi"/>
              </w:rPr>
              <w:t xml:space="preserve">, </w:t>
            </w:r>
            <w:proofErr w:type="spellStart"/>
            <w:r w:rsidRPr="00367E55">
              <w:rPr>
                <w:rFonts w:eastAsia="Times New Roman" w:cstheme="minorHAnsi"/>
              </w:rPr>
              <w:t>CodiumAI</w:t>
            </w:r>
            <w:proofErr w:type="spellEnd"/>
            <w:r w:rsidRPr="00367E55">
              <w:rPr>
                <w:rFonts w:eastAsia="Times New Roman" w:cstheme="minorHAnsi"/>
              </w:rPr>
              <w:t xml:space="preserve">, </w:t>
            </w:r>
            <w:proofErr w:type="spellStart"/>
            <w:r w:rsidRPr="00367E55">
              <w:rPr>
                <w:rFonts w:eastAsia="Times New Roman" w:cstheme="minorHAnsi"/>
              </w:rPr>
              <w:t>Mintlify</w:t>
            </w:r>
            <w:proofErr w:type="spellEnd"/>
            <w:r w:rsidR="0034712D" w:rsidRPr="00367E55">
              <w:rPr>
                <w:rFonts w:eastAsia="Times New Roman" w:cstheme="minorHAnsi"/>
              </w:rPr>
              <w:t xml:space="preserve">, Google ADK, </w:t>
            </w:r>
            <w:proofErr w:type="spellStart"/>
            <w:r w:rsidR="0034712D" w:rsidRPr="00367E55">
              <w:rPr>
                <w:rFonts w:eastAsia="Times New Roman" w:cstheme="minorHAnsi"/>
              </w:rPr>
              <w:t>Lang</w:t>
            </w:r>
            <w:r w:rsidR="00912556" w:rsidRPr="00367E55">
              <w:rPr>
                <w:rFonts w:eastAsia="Times New Roman" w:cstheme="minorHAnsi"/>
              </w:rPr>
              <w:t>C</w:t>
            </w:r>
            <w:r w:rsidR="0034712D" w:rsidRPr="00367E55">
              <w:rPr>
                <w:rFonts w:eastAsia="Times New Roman" w:cstheme="minorHAnsi"/>
              </w:rPr>
              <w:t>hain</w:t>
            </w:r>
            <w:proofErr w:type="spellEnd"/>
            <w:r w:rsidR="00912556" w:rsidRPr="00367E55">
              <w:rPr>
                <w:rFonts w:eastAsia="Times New Roman" w:cstheme="minorHAnsi"/>
              </w:rPr>
              <w:t>, OWL, RDFS</w:t>
            </w:r>
          </w:p>
        </w:tc>
      </w:tr>
    </w:tbl>
    <w:p w14:paraId="7D2B9A68" w14:textId="0CCF7B8D" w:rsidR="004A65E7" w:rsidRPr="004A65E7" w:rsidRDefault="004A65E7" w:rsidP="004A65E7"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C375C4" wp14:editId="55DFF450">
                <wp:simplePos x="0" y="0"/>
                <wp:positionH relativeFrom="margin">
                  <wp:align>left</wp:align>
                </wp:positionH>
                <wp:positionV relativeFrom="paragraph">
                  <wp:posOffset>159385</wp:posOffset>
                </wp:positionV>
                <wp:extent cx="603504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4A688" id="Straight Connector 5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2.55pt" to="475.2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" strokecolor="#5b9bd5 [3208]" strokeweight="1.5pt">
                <v:stroke joinstyle="miter"/>
                <w10:wrap anchorx="margin"/>
              </v:line>
            </w:pict>
          </mc:Fallback>
        </mc:AlternateContent>
      </w:r>
    </w:p>
    <w:p w14:paraId="5B97C877" w14:textId="35A7B084" w:rsidR="00E22293" w:rsidRDefault="00E22293" w:rsidP="00E22293">
      <w:pPr>
        <w:spacing w:before="360" w:after="100" w:line="240" w:lineRule="auto"/>
        <w:jc w:val="both"/>
        <w:outlineLvl w:val="0"/>
        <w:rPr>
          <w:rFonts w:eastAsia="Times New Roman" w:cstheme="minorHAnsi"/>
          <w:b/>
          <w:bCs/>
          <w:kern w:val="36"/>
          <w:sz w:val="24"/>
          <w:szCs w:val="24"/>
          <w:u w:val="single"/>
        </w:rPr>
      </w:pPr>
      <w:r w:rsidRPr="00957BB5">
        <w:rPr>
          <w:rFonts w:eastAsia="Times New Roman" w:cstheme="minorHAnsi"/>
          <w:b/>
          <w:bCs/>
          <w:kern w:val="36"/>
          <w:sz w:val="24"/>
          <w:szCs w:val="24"/>
          <w:u w:val="single"/>
        </w:rPr>
        <w:t>PROFESSIONAL EXPERIENCE</w:t>
      </w:r>
    </w:p>
    <w:p w14:paraId="5CB2E381" w14:textId="43C5CB0F" w:rsidR="009C57B6" w:rsidRPr="007B6F8D" w:rsidRDefault="009C57B6" w:rsidP="009C57B6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>
        <w:rPr>
          <w:b/>
          <w:sz w:val="24"/>
          <w:szCs w:val="20"/>
        </w:rPr>
        <w:t>HABESHA PROS</w:t>
      </w:r>
    </w:p>
    <w:p w14:paraId="55CEBC08" w14:textId="2579419F" w:rsidR="009C57B6" w:rsidRPr="007B6F8D" w:rsidRDefault="009C57B6" w:rsidP="009C57B6">
      <w:pPr>
        <w:spacing w:after="0" w:line="240" w:lineRule="auto"/>
        <w:jc w:val="both"/>
        <w:rPr>
          <w:rFonts w:eastAsia="Times New Roman" w:cstheme="minorHAnsi"/>
          <w:sz w:val="28"/>
          <w:szCs w:val="24"/>
        </w:rPr>
      </w:pPr>
      <w:r>
        <w:rPr>
          <w:sz w:val="24"/>
          <w:szCs w:val="20"/>
        </w:rPr>
        <w:t>Dallas, TX</w:t>
      </w:r>
    </w:p>
    <w:p w14:paraId="77105585" w14:textId="4913932F" w:rsidR="009C57B6" w:rsidRPr="00957BB5" w:rsidRDefault="009C57B6" w:rsidP="009C57B6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  <w:r>
        <w:rPr>
          <w:b/>
          <w:sz w:val="24"/>
          <w:szCs w:val="20"/>
        </w:rPr>
        <w:t xml:space="preserve">MACHINE LEARNING </w:t>
      </w:r>
      <w:proofErr w:type="gramStart"/>
      <w:r>
        <w:rPr>
          <w:b/>
          <w:sz w:val="24"/>
          <w:szCs w:val="20"/>
        </w:rPr>
        <w:t>ENGINEER</w:t>
      </w:r>
      <w:r w:rsidRPr="00957BB5">
        <w:rPr>
          <w:rFonts w:eastAsia="Times New Roman" w:cstheme="minorHAnsi"/>
          <w:i/>
          <w:iCs/>
          <w:sz w:val="24"/>
          <w:szCs w:val="24"/>
        </w:rPr>
        <w:t>  </w:t>
      </w:r>
      <w:r>
        <w:rPr>
          <w:rFonts w:eastAsia="Times New Roman" w:cstheme="minorHAnsi"/>
          <w:i/>
          <w:iCs/>
          <w:sz w:val="24"/>
          <w:szCs w:val="24"/>
        </w:rPr>
        <w:tab/>
      </w:r>
      <w:proofErr w:type="gramEnd"/>
      <w:r w:rsidRPr="00957BB5">
        <w:rPr>
          <w:rFonts w:eastAsia="Times New Roman" w:cstheme="minorHAnsi"/>
          <w:i/>
          <w:iCs/>
          <w:sz w:val="24"/>
          <w:szCs w:val="24"/>
        </w:rPr>
        <w:t xml:space="preserve">                                                               </w:t>
      </w:r>
      <w:r w:rsidRPr="00957BB5">
        <w:rPr>
          <w:rFonts w:eastAsia="Times New Roman" w:cstheme="minorHAnsi"/>
          <w:i/>
          <w:iCs/>
          <w:sz w:val="24"/>
          <w:szCs w:val="24"/>
        </w:rPr>
        <w:tab/>
        <w:t xml:space="preserve">  </w:t>
      </w:r>
      <w:r>
        <w:rPr>
          <w:rFonts w:eastAsia="Times New Roman" w:cstheme="minorHAnsi"/>
          <w:iCs/>
          <w:sz w:val="24"/>
          <w:szCs w:val="24"/>
        </w:rPr>
        <w:t>SEP 2024</w:t>
      </w:r>
      <w:r w:rsidRPr="009A29C7">
        <w:rPr>
          <w:rFonts w:eastAsia="Times New Roman" w:cstheme="minorHAnsi"/>
          <w:iCs/>
          <w:sz w:val="24"/>
          <w:szCs w:val="24"/>
        </w:rPr>
        <w:t>- PRESENT</w:t>
      </w:r>
    </w:p>
    <w:p w14:paraId="48ADCE9F" w14:textId="77777777" w:rsidR="009C57B6" w:rsidRPr="00957BB5" w:rsidRDefault="009C57B6" w:rsidP="009C57B6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</w:p>
    <w:p w14:paraId="4EDC749D" w14:textId="77777777" w:rsidR="009C57B6" w:rsidRPr="00957BB5" w:rsidRDefault="009C57B6" w:rsidP="009C57B6">
      <w:pPr>
        <w:spacing w:after="0" w:line="240" w:lineRule="auto"/>
        <w:jc w:val="both"/>
        <w:rPr>
          <w:rFonts w:eastAsia="Times New Roman" w:cstheme="minorHAnsi"/>
          <w:b/>
          <w:i/>
          <w:iCs/>
          <w:sz w:val="24"/>
          <w:szCs w:val="24"/>
        </w:rPr>
      </w:pPr>
      <w:r w:rsidRPr="00957BB5">
        <w:rPr>
          <w:rFonts w:eastAsia="Times New Roman" w:cstheme="minorHAnsi"/>
          <w:b/>
          <w:i/>
          <w:iCs/>
          <w:sz w:val="24"/>
          <w:szCs w:val="24"/>
        </w:rPr>
        <w:t>Responsibilities:</w:t>
      </w:r>
    </w:p>
    <w:p w14:paraId="6F06FAB7" w14:textId="797BCD92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Leading a research project titled </w:t>
      </w:r>
      <w:r w:rsidRPr="00367E55">
        <w:rPr>
          <w:rStyle w:val="Emphasis"/>
          <w:rFonts w:ascii="Calibri" w:hAnsi="Calibri" w:cs="Calibri"/>
        </w:rPr>
        <w:t>“Amharic and Amharic-English Political Sentiment Analysis of YouTube Comments using Semantic Deep Learning”</w:t>
      </w:r>
      <w:r w:rsidRPr="00367E55">
        <w:rPr>
          <w:rFonts w:ascii="Calibri" w:hAnsi="Calibri" w:cs="Calibri"/>
        </w:rPr>
        <w:t>, focused on classifying sentiment in code-switched text (Amharic + English).</w:t>
      </w:r>
    </w:p>
    <w:p w14:paraId="7BFB9E5C" w14:textId="6DCDC924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Designed scalable data pipelines with </w:t>
      </w:r>
      <w:r w:rsidRPr="00367E55">
        <w:rPr>
          <w:rStyle w:val="Strong"/>
          <w:rFonts w:ascii="Calibri" w:hAnsi="Calibri" w:cs="Calibri"/>
        </w:rPr>
        <w:t>YouTube Data API v3</w:t>
      </w:r>
      <w:r w:rsidRPr="00367E55">
        <w:rPr>
          <w:rFonts w:ascii="Calibri" w:hAnsi="Calibri" w:cs="Calibri"/>
        </w:rPr>
        <w:t xml:space="preserve">, including preprocessing, normalization, and cleaning using </w:t>
      </w:r>
      <w:r w:rsidRPr="00367E55">
        <w:rPr>
          <w:rStyle w:val="Strong"/>
          <w:rFonts w:ascii="Calibri" w:hAnsi="Calibri" w:cs="Calibri"/>
        </w:rPr>
        <w:t>NLTK</w:t>
      </w:r>
      <w:r w:rsidRPr="00367E55">
        <w:rPr>
          <w:rFonts w:ascii="Calibri" w:hAnsi="Calibri" w:cs="Calibri"/>
        </w:rPr>
        <w:t>.</w:t>
      </w:r>
    </w:p>
    <w:p w14:paraId="477415A0" w14:textId="7A357BB0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Built and fine-tuned </w:t>
      </w:r>
      <w:r w:rsidRPr="00367E55">
        <w:rPr>
          <w:rStyle w:val="Strong"/>
          <w:rFonts w:ascii="Calibri" w:hAnsi="Calibri" w:cs="Calibri"/>
        </w:rPr>
        <w:t>BERT-based NLP models</w:t>
      </w:r>
      <w:r w:rsidRPr="00367E55">
        <w:rPr>
          <w:rFonts w:ascii="Calibri" w:hAnsi="Calibri" w:cs="Calibri"/>
        </w:rPr>
        <w:t xml:space="preserve"> with Hugging Face Transformers, comparing against hybrid models (</w:t>
      </w:r>
      <w:proofErr w:type="spellStart"/>
      <w:r w:rsidRPr="00367E55">
        <w:rPr>
          <w:rFonts w:ascii="Calibri" w:hAnsi="Calibri" w:cs="Calibri"/>
        </w:rPr>
        <w:t>BiLSTM</w:t>
      </w:r>
      <w:proofErr w:type="spellEnd"/>
      <w:r w:rsidRPr="00367E55">
        <w:rPr>
          <w:rFonts w:ascii="Calibri" w:hAnsi="Calibri" w:cs="Calibri"/>
        </w:rPr>
        <w:t xml:space="preserve"> with attention) for optimal performance.</w:t>
      </w:r>
    </w:p>
    <w:p w14:paraId="02DD4751" w14:textId="27D22821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Implemented </w:t>
      </w:r>
      <w:r w:rsidRPr="00367E55">
        <w:rPr>
          <w:rStyle w:val="Strong"/>
          <w:rFonts w:ascii="Calibri" w:hAnsi="Calibri" w:cs="Calibri"/>
        </w:rPr>
        <w:t>Kubeflow Pipelines</w:t>
      </w:r>
      <w:r w:rsidRPr="00367E55">
        <w:rPr>
          <w:rFonts w:ascii="Calibri" w:hAnsi="Calibri" w:cs="Calibri"/>
        </w:rPr>
        <w:t xml:space="preserve"> on </w:t>
      </w:r>
      <w:r w:rsidRPr="00367E55">
        <w:rPr>
          <w:rStyle w:val="Strong"/>
          <w:rFonts w:ascii="Calibri" w:hAnsi="Calibri" w:cs="Calibri"/>
        </w:rPr>
        <w:t>Google Cloud Platform (GCP)</w:t>
      </w:r>
      <w:r w:rsidRPr="00367E55">
        <w:rPr>
          <w:rFonts w:ascii="Calibri" w:hAnsi="Calibri" w:cs="Calibri"/>
        </w:rPr>
        <w:t xml:space="preserve"> for end-to-end </w:t>
      </w:r>
      <w:proofErr w:type="spellStart"/>
      <w:r w:rsidRPr="00367E55">
        <w:rPr>
          <w:rFonts w:ascii="Calibri" w:hAnsi="Calibri" w:cs="Calibri"/>
        </w:rPr>
        <w:t>MLOps</w:t>
      </w:r>
      <w:proofErr w:type="spellEnd"/>
      <w:r w:rsidRPr="00367E55">
        <w:rPr>
          <w:rFonts w:ascii="Calibri" w:hAnsi="Calibri" w:cs="Calibri"/>
        </w:rPr>
        <w:t xml:space="preserve">, leveraging </w:t>
      </w:r>
      <w:r w:rsidRPr="00367E55">
        <w:rPr>
          <w:rStyle w:val="Strong"/>
          <w:rFonts w:ascii="Calibri" w:hAnsi="Calibri" w:cs="Calibri"/>
        </w:rPr>
        <w:t>Vertex AI</w:t>
      </w:r>
      <w:r w:rsidRPr="00367E55">
        <w:rPr>
          <w:rFonts w:ascii="Calibri" w:hAnsi="Calibri" w:cs="Calibri"/>
        </w:rPr>
        <w:t xml:space="preserve"> for hyperparameter tuning and large-scale training.</w:t>
      </w:r>
    </w:p>
    <w:p w14:paraId="58182025" w14:textId="33CAF629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Conducted rigorous model evaluation using </w:t>
      </w:r>
      <w:r w:rsidRPr="00367E55">
        <w:rPr>
          <w:rStyle w:val="Strong"/>
          <w:rFonts w:ascii="Calibri" w:hAnsi="Calibri" w:cs="Calibri"/>
        </w:rPr>
        <w:t>F1-score</w:t>
      </w:r>
      <w:r w:rsidRPr="00367E55">
        <w:rPr>
          <w:rFonts w:ascii="Calibri" w:hAnsi="Calibri" w:cs="Calibri"/>
        </w:rPr>
        <w:t xml:space="preserve"> and </w:t>
      </w:r>
      <w:r w:rsidRPr="00367E55">
        <w:rPr>
          <w:rStyle w:val="Strong"/>
          <w:rFonts w:ascii="Calibri" w:hAnsi="Calibri" w:cs="Calibri"/>
        </w:rPr>
        <w:t>accuracy</w:t>
      </w:r>
      <w:r w:rsidRPr="00367E55">
        <w:rPr>
          <w:rFonts w:ascii="Calibri" w:hAnsi="Calibri" w:cs="Calibri"/>
        </w:rPr>
        <w:t xml:space="preserve">, with experiment tracking in </w:t>
      </w:r>
      <w:r w:rsidRPr="00367E55">
        <w:rPr>
          <w:rStyle w:val="Strong"/>
          <w:rFonts w:ascii="Calibri" w:hAnsi="Calibri" w:cs="Calibri"/>
        </w:rPr>
        <w:t>MLflow</w:t>
      </w:r>
      <w:r w:rsidRPr="00367E55">
        <w:rPr>
          <w:rFonts w:ascii="Calibri" w:hAnsi="Calibri" w:cs="Calibri"/>
        </w:rPr>
        <w:t xml:space="preserve"> and visualization in </w:t>
      </w:r>
      <w:r w:rsidRPr="00367E55">
        <w:rPr>
          <w:rStyle w:val="Strong"/>
          <w:rFonts w:ascii="Calibri" w:hAnsi="Calibri" w:cs="Calibri"/>
        </w:rPr>
        <w:t>Matplotlib</w:t>
      </w:r>
      <w:r w:rsidRPr="00367E55">
        <w:rPr>
          <w:rFonts w:ascii="Calibri" w:hAnsi="Calibri" w:cs="Calibri"/>
        </w:rPr>
        <w:t>.</w:t>
      </w:r>
    </w:p>
    <w:p w14:paraId="4C7AA3F6" w14:textId="34188F04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Developed production-grade workflows integrating </w:t>
      </w:r>
      <w:r w:rsidRPr="00367E55">
        <w:rPr>
          <w:rStyle w:val="Strong"/>
          <w:rFonts w:ascii="Calibri" w:hAnsi="Calibri" w:cs="Calibri"/>
        </w:rPr>
        <w:t>TensorFlow</w:t>
      </w:r>
      <w:r w:rsidRPr="00367E55">
        <w:rPr>
          <w:rFonts w:ascii="Calibri" w:hAnsi="Calibri" w:cs="Calibri"/>
        </w:rPr>
        <w:t xml:space="preserve"> and </w:t>
      </w:r>
      <w:r w:rsidRPr="00367E55">
        <w:rPr>
          <w:rStyle w:val="Strong"/>
          <w:rFonts w:ascii="Calibri" w:hAnsi="Calibri" w:cs="Calibri"/>
        </w:rPr>
        <w:t>Kubeflow</w:t>
      </w:r>
      <w:r w:rsidRPr="00367E55">
        <w:rPr>
          <w:rFonts w:ascii="Calibri" w:hAnsi="Calibri" w:cs="Calibri"/>
        </w:rPr>
        <w:t xml:space="preserve"> to ensure reproducibility and scalability.</w:t>
      </w:r>
    </w:p>
    <w:p w14:paraId="2597F790" w14:textId="56E5B0EA" w:rsidR="009C57B6" w:rsidRPr="00367E55" w:rsidRDefault="009C57B6" w:rsidP="009C57B6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ascii="Calibri" w:hAnsi="Calibri" w:cs="Calibri"/>
        </w:rPr>
        <w:t xml:space="preserve">Architected </w:t>
      </w:r>
      <w:r w:rsidRPr="00367E55">
        <w:rPr>
          <w:rStyle w:val="Strong"/>
          <w:rFonts w:ascii="Calibri" w:hAnsi="Calibri" w:cs="Calibri"/>
        </w:rPr>
        <w:t>cloud-native ML systems</w:t>
      </w:r>
      <w:r w:rsidRPr="00367E55">
        <w:rPr>
          <w:rFonts w:ascii="Calibri" w:hAnsi="Calibri" w:cs="Calibri"/>
        </w:rPr>
        <w:t xml:space="preserve"> on GCP and optimized deployments for research and production environments.</w:t>
      </w:r>
    </w:p>
    <w:p w14:paraId="5F8F7006" w14:textId="4F2BED76" w:rsidR="009C57B6" w:rsidRPr="004A65E7" w:rsidRDefault="009C57B6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t xml:space="preserve">Mentored peers on </w:t>
      </w:r>
      <w:r w:rsidRPr="00367E55">
        <w:rPr>
          <w:rStyle w:val="Strong"/>
        </w:rPr>
        <w:t>best practices in ML infrastructure</w:t>
      </w:r>
      <w:r w:rsidRPr="00367E55">
        <w:t xml:space="preserve"> and cutting-edge </w:t>
      </w:r>
      <w:r w:rsidRPr="00367E55">
        <w:rPr>
          <w:rStyle w:val="Strong"/>
        </w:rPr>
        <w:t>NLP techniques</w:t>
      </w:r>
      <w:r w:rsidRPr="00367E55">
        <w:t>, ensuring research translates into robust, production-ready systems.</w:t>
      </w:r>
    </w:p>
    <w:p w14:paraId="14DC7226" w14:textId="331F8417" w:rsidR="009C57B6" w:rsidRDefault="009C57B6" w:rsidP="009C57B6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  <w:r w:rsidRPr="00957BB5">
        <w:rPr>
          <w:rFonts w:eastAsia="Times New Roman" w:cstheme="minorHAnsi"/>
          <w:b/>
          <w:bCs/>
          <w:sz w:val="24"/>
          <w:szCs w:val="24"/>
        </w:rPr>
        <w:t>Environment:</w:t>
      </w:r>
      <w:r w:rsidR="00E95900" w:rsidRPr="00E95900">
        <w:t xml:space="preserve"> </w:t>
      </w:r>
      <w:r w:rsidR="00E95900" w:rsidRPr="00E95900">
        <w:rPr>
          <w:rFonts w:eastAsia="Times New Roman" w:cstheme="minorHAnsi"/>
          <w:sz w:val="24"/>
          <w:szCs w:val="24"/>
        </w:rPr>
        <w:t xml:space="preserve">Python, TensorFlow, </w:t>
      </w:r>
      <w:proofErr w:type="spellStart"/>
      <w:r w:rsidR="00E95900" w:rsidRPr="00E95900">
        <w:rPr>
          <w:rFonts w:eastAsia="Times New Roman" w:cstheme="minorHAnsi"/>
          <w:sz w:val="24"/>
          <w:szCs w:val="24"/>
        </w:rPr>
        <w:t>PyTorch</w:t>
      </w:r>
      <w:proofErr w:type="spellEnd"/>
      <w:r w:rsidR="00E95900" w:rsidRPr="00E95900">
        <w:rPr>
          <w:rFonts w:eastAsia="Times New Roman" w:cstheme="minorHAnsi"/>
          <w:sz w:val="24"/>
          <w:szCs w:val="24"/>
        </w:rPr>
        <w:t xml:space="preserve">, Hugging Face, Kubeflow, Vertex AI, MLflow, NLTK, GCP, </w:t>
      </w:r>
      <w:proofErr w:type="spellStart"/>
      <w:r w:rsidR="00E95900" w:rsidRPr="00E95900">
        <w:rPr>
          <w:rFonts w:eastAsia="Times New Roman" w:cstheme="minorHAnsi"/>
          <w:sz w:val="24"/>
          <w:szCs w:val="24"/>
        </w:rPr>
        <w:t>BigQuery</w:t>
      </w:r>
      <w:proofErr w:type="spellEnd"/>
      <w:r w:rsidR="00E95900" w:rsidRPr="00E95900">
        <w:rPr>
          <w:rFonts w:eastAsia="Times New Roman" w:cstheme="minorHAnsi"/>
          <w:sz w:val="24"/>
          <w:szCs w:val="24"/>
        </w:rPr>
        <w:t xml:space="preserve">, </w:t>
      </w:r>
      <w:r w:rsidR="00912556">
        <w:rPr>
          <w:rFonts w:eastAsia="Times New Roman" w:cstheme="minorHAnsi"/>
          <w:sz w:val="24"/>
          <w:szCs w:val="24"/>
        </w:rPr>
        <w:t>FAST API, Pandas, YouTube Data API, React.js, Vite.js</w:t>
      </w:r>
    </w:p>
    <w:p w14:paraId="12825789" w14:textId="77777777" w:rsidR="005340A3" w:rsidRDefault="005340A3" w:rsidP="00E22293">
      <w:pPr>
        <w:spacing w:after="0" w:line="240" w:lineRule="auto"/>
        <w:jc w:val="both"/>
        <w:rPr>
          <w:b/>
          <w:sz w:val="24"/>
          <w:szCs w:val="20"/>
        </w:rPr>
      </w:pPr>
    </w:p>
    <w:p w14:paraId="68F256FE" w14:textId="0B568D96" w:rsidR="00E22293" w:rsidRPr="007B6F8D" w:rsidRDefault="00E22293" w:rsidP="00E22293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>
        <w:rPr>
          <w:b/>
          <w:sz w:val="24"/>
          <w:szCs w:val="20"/>
        </w:rPr>
        <w:lastRenderedPageBreak/>
        <w:t>HOMEDEPOT</w:t>
      </w:r>
    </w:p>
    <w:p w14:paraId="34003F57" w14:textId="7A7900B9" w:rsidR="00E22293" w:rsidRPr="007B6F8D" w:rsidRDefault="00E22293" w:rsidP="00E22293">
      <w:pPr>
        <w:spacing w:after="0" w:line="240" w:lineRule="auto"/>
        <w:jc w:val="both"/>
        <w:rPr>
          <w:rFonts w:eastAsia="Times New Roman" w:cstheme="minorHAnsi"/>
          <w:sz w:val="28"/>
          <w:szCs w:val="24"/>
        </w:rPr>
      </w:pPr>
      <w:r>
        <w:rPr>
          <w:sz w:val="24"/>
          <w:szCs w:val="20"/>
        </w:rPr>
        <w:t>ATLANTA, GA</w:t>
      </w:r>
    </w:p>
    <w:p w14:paraId="088ACA1F" w14:textId="5BE8F444" w:rsidR="00E22293" w:rsidRPr="00957BB5" w:rsidRDefault="00E95900" w:rsidP="00E22293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  <w:r>
        <w:rPr>
          <w:b/>
          <w:sz w:val="24"/>
          <w:szCs w:val="20"/>
        </w:rPr>
        <w:t>SOFTWARE</w:t>
      </w:r>
      <w:r w:rsidR="00E22293" w:rsidRPr="007B6F8D">
        <w:rPr>
          <w:b/>
          <w:sz w:val="24"/>
          <w:szCs w:val="20"/>
        </w:rPr>
        <w:t xml:space="preserve"> </w:t>
      </w:r>
      <w:proofErr w:type="gramStart"/>
      <w:r w:rsidR="00B57ACF">
        <w:rPr>
          <w:b/>
          <w:sz w:val="24"/>
          <w:szCs w:val="20"/>
        </w:rPr>
        <w:t>ENGINEER</w:t>
      </w:r>
      <w:r w:rsidR="00E22293" w:rsidRPr="00957BB5">
        <w:rPr>
          <w:rFonts w:eastAsia="Times New Roman" w:cstheme="minorHAnsi"/>
          <w:i/>
          <w:iCs/>
          <w:sz w:val="24"/>
          <w:szCs w:val="24"/>
        </w:rPr>
        <w:t>  </w:t>
      </w:r>
      <w:r w:rsidR="00E22293">
        <w:rPr>
          <w:rFonts w:eastAsia="Times New Roman" w:cstheme="minorHAnsi"/>
          <w:i/>
          <w:iCs/>
          <w:sz w:val="24"/>
          <w:szCs w:val="24"/>
        </w:rPr>
        <w:tab/>
      </w:r>
      <w:proofErr w:type="gramEnd"/>
      <w:r w:rsidR="00E22293" w:rsidRPr="00957BB5">
        <w:rPr>
          <w:rFonts w:eastAsia="Times New Roman" w:cstheme="minorHAnsi"/>
          <w:i/>
          <w:iCs/>
          <w:sz w:val="24"/>
          <w:szCs w:val="24"/>
        </w:rPr>
        <w:t xml:space="preserve">                                                               </w:t>
      </w:r>
      <w:r w:rsidR="00E22293" w:rsidRPr="00957BB5">
        <w:rPr>
          <w:rFonts w:eastAsia="Times New Roman" w:cstheme="minorHAnsi"/>
          <w:i/>
          <w:iCs/>
          <w:sz w:val="24"/>
          <w:szCs w:val="24"/>
        </w:rPr>
        <w:tab/>
        <w:t xml:space="preserve">  </w:t>
      </w:r>
      <w:r w:rsidR="00E22293">
        <w:rPr>
          <w:rFonts w:eastAsia="Times New Roman" w:cstheme="minorHAnsi"/>
          <w:iCs/>
          <w:sz w:val="24"/>
          <w:szCs w:val="24"/>
        </w:rPr>
        <w:t>MAY 2022</w:t>
      </w:r>
      <w:r w:rsidR="00E22293" w:rsidRPr="009A29C7">
        <w:rPr>
          <w:rFonts w:eastAsia="Times New Roman" w:cstheme="minorHAnsi"/>
          <w:iCs/>
          <w:sz w:val="24"/>
          <w:szCs w:val="24"/>
        </w:rPr>
        <w:t xml:space="preserve">- </w:t>
      </w:r>
      <w:r w:rsidR="005340A3">
        <w:rPr>
          <w:rFonts w:eastAsia="Times New Roman" w:cstheme="minorHAnsi"/>
          <w:iCs/>
          <w:sz w:val="24"/>
          <w:szCs w:val="24"/>
        </w:rPr>
        <w:t>JULY 2024</w:t>
      </w:r>
    </w:p>
    <w:p w14:paraId="4F78AEC0" w14:textId="77777777" w:rsidR="00E22293" w:rsidRPr="00957BB5" w:rsidRDefault="00E22293" w:rsidP="00E22293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</w:p>
    <w:p w14:paraId="63D4CB06" w14:textId="77777777" w:rsidR="00E22293" w:rsidRPr="00957BB5" w:rsidRDefault="00E22293" w:rsidP="00E22293">
      <w:pPr>
        <w:spacing w:after="0" w:line="240" w:lineRule="auto"/>
        <w:jc w:val="both"/>
        <w:rPr>
          <w:rFonts w:eastAsia="Times New Roman" w:cstheme="minorHAnsi"/>
          <w:b/>
          <w:i/>
          <w:iCs/>
          <w:sz w:val="24"/>
          <w:szCs w:val="24"/>
        </w:rPr>
      </w:pPr>
      <w:r w:rsidRPr="00957BB5">
        <w:rPr>
          <w:rFonts w:eastAsia="Times New Roman" w:cstheme="minorHAnsi"/>
          <w:b/>
          <w:i/>
          <w:iCs/>
          <w:sz w:val="24"/>
          <w:szCs w:val="24"/>
        </w:rPr>
        <w:t>Responsibilities:</w:t>
      </w:r>
    </w:p>
    <w:p w14:paraId="25365E62" w14:textId="77777777" w:rsidR="0011069D" w:rsidRPr="00367E55" w:rsidRDefault="0011069D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cstheme="minorHAnsi"/>
        </w:rPr>
        <w:t xml:space="preserve">Developed scalable </w:t>
      </w:r>
      <w:r w:rsidRPr="00367E55">
        <w:rPr>
          <w:rFonts w:cstheme="minorHAnsi"/>
          <w:b/>
          <w:bCs/>
        </w:rPr>
        <w:t>React micro-frontends</w:t>
      </w:r>
      <w:r w:rsidRPr="00367E55">
        <w:rPr>
          <w:rFonts w:cstheme="minorHAnsi"/>
        </w:rPr>
        <w:t xml:space="preserve"> (Redux, Tailwind, Stencil) for credit card management and account services, improving user experience across millions of customers.</w:t>
      </w:r>
      <w:r w:rsidRPr="00367E55">
        <w:rPr>
          <w:rFonts w:eastAsia="Times New Roman" w:cstheme="minorHAnsi"/>
        </w:rPr>
        <w:t xml:space="preserve"> </w:t>
      </w:r>
    </w:p>
    <w:p w14:paraId="13A61B5D" w14:textId="77777777" w:rsidR="00431B37" w:rsidRPr="00367E55" w:rsidRDefault="0011069D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Designed and integrated </w:t>
      </w:r>
      <w:r w:rsidRPr="00367E55">
        <w:rPr>
          <w:rFonts w:eastAsia="Times New Roman" w:cstheme="minorHAnsi"/>
          <w:b/>
          <w:bCs/>
        </w:rPr>
        <w:t>REST APIs with Spring Boot</w:t>
      </w:r>
      <w:r w:rsidRPr="00367E55">
        <w:rPr>
          <w:rFonts w:eastAsia="Times New Roman" w:cstheme="minorHAnsi"/>
        </w:rPr>
        <w:t xml:space="preserve"> to connect with Citi Bank systems, enabling seamless financial workflows.</w:t>
      </w:r>
      <w:r w:rsidR="00431B37" w:rsidRPr="00367E55">
        <w:t xml:space="preserve"> </w:t>
      </w:r>
    </w:p>
    <w:p w14:paraId="414831D7" w14:textId="799992EA" w:rsidR="0011069D" w:rsidRPr="00367E55" w:rsidRDefault="00431B37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Built </w:t>
      </w:r>
      <w:r w:rsidRPr="00367E55">
        <w:rPr>
          <w:rFonts w:eastAsia="Times New Roman" w:cstheme="minorHAnsi"/>
          <w:b/>
          <w:bCs/>
        </w:rPr>
        <w:t>financial service modules</w:t>
      </w:r>
      <w:r w:rsidRPr="00367E55">
        <w:rPr>
          <w:rFonts w:eastAsia="Times New Roman" w:cstheme="minorHAnsi"/>
        </w:rPr>
        <w:t xml:space="preserve"> including Prequal (credit eligibility) and account snapshot (balances, payments), ensuring accurate and reliable data integration.</w:t>
      </w:r>
    </w:p>
    <w:p w14:paraId="09ACEEE8" w14:textId="0B6775E7" w:rsidR="0011069D" w:rsidRPr="00367E55" w:rsidRDefault="0011069D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>Implemented offer calculators and payment estimator features, enhancing cart and checkout functionality.</w:t>
      </w:r>
    </w:p>
    <w:p w14:paraId="6B0F9F6F" w14:textId="77777777" w:rsidR="0011069D" w:rsidRPr="00367E55" w:rsidRDefault="0011069D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>Followed The Home Depot guidelines, specifications, tools, and code to create brand-consistent, accessible, and mobile-first customer experiences.</w:t>
      </w:r>
    </w:p>
    <w:p w14:paraId="604C5D97" w14:textId="6E468B09" w:rsidR="0011069D" w:rsidRPr="00367E55" w:rsidRDefault="0011069D" w:rsidP="0011069D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Ensured high-quality releases with </w:t>
      </w:r>
      <w:r w:rsidRPr="00367E55">
        <w:rPr>
          <w:rFonts w:eastAsia="Times New Roman" w:cstheme="minorHAnsi"/>
          <w:b/>
          <w:bCs/>
        </w:rPr>
        <w:t>Jest/Testing Library</w:t>
      </w:r>
      <w:r w:rsidRPr="00367E55">
        <w:rPr>
          <w:rFonts w:eastAsia="Times New Roman" w:cstheme="minorHAnsi"/>
        </w:rPr>
        <w:t>, CI/CD via Jenkins, and agile collaboration with product teams.</w:t>
      </w:r>
    </w:p>
    <w:p w14:paraId="61E430C3" w14:textId="0623E936" w:rsidR="00431B37" w:rsidRDefault="00E22293" w:rsidP="00E22293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  <w:proofErr w:type="gramStart"/>
      <w:r w:rsidRPr="00957BB5">
        <w:rPr>
          <w:rFonts w:eastAsia="Times New Roman" w:cstheme="minorHAnsi"/>
          <w:b/>
          <w:bCs/>
          <w:sz w:val="24"/>
          <w:szCs w:val="24"/>
        </w:rPr>
        <w:t>Environment:</w:t>
      </w:r>
      <w:r>
        <w:rPr>
          <w:rFonts w:eastAsia="Times New Roman" w:cstheme="minorHAnsi"/>
          <w:sz w:val="24"/>
          <w:szCs w:val="24"/>
        </w:rPr>
        <w:t>Java</w:t>
      </w:r>
      <w:proofErr w:type="gramEnd"/>
      <w:r>
        <w:rPr>
          <w:rFonts w:eastAsia="Times New Roman" w:cstheme="minorHAnsi"/>
          <w:sz w:val="24"/>
          <w:szCs w:val="24"/>
        </w:rPr>
        <w:t>/,JavaScript,Typescript,HTML,CSS,JSON,REACTJS,REDUX,SASS,GITLAB,JIRA, JENKINS</w:t>
      </w:r>
    </w:p>
    <w:p w14:paraId="2AB66A7A" w14:textId="77777777" w:rsidR="004A65E7" w:rsidRDefault="004A65E7" w:rsidP="00E22293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</w:p>
    <w:p w14:paraId="472FF6E0" w14:textId="45A2A3E8" w:rsidR="00D1572C" w:rsidRPr="007B6F8D" w:rsidRDefault="00F24CD5" w:rsidP="00D1572C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>
        <w:rPr>
          <w:b/>
          <w:sz w:val="24"/>
          <w:szCs w:val="20"/>
        </w:rPr>
        <w:t>INDEED</w:t>
      </w:r>
      <w:r w:rsidR="00801A6D" w:rsidRPr="007B6F8D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161EC1B9" w14:textId="3F608E8B" w:rsidR="00D1572C" w:rsidRPr="007B6F8D" w:rsidRDefault="00F24CD5" w:rsidP="00D1572C">
      <w:pPr>
        <w:spacing w:after="0" w:line="240" w:lineRule="auto"/>
        <w:jc w:val="both"/>
        <w:rPr>
          <w:rFonts w:eastAsia="Times New Roman" w:cstheme="minorHAnsi"/>
          <w:sz w:val="28"/>
          <w:szCs w:val="24"/>
        </w:rPr>
      </w:pPr>
      <w:r>
        <w:rPr>
          <w:sz w:val="24"/>
          <w:szCs w:val="20"/>
        </w:rPr>
        <w:t>SEATTLE, WA</w:t>
      </w:r>
    </w:p>
    <w:p w14:paraId="34FAA196" w14:textId="7152E877" w:rsidR="00D1572C" w:rsidRPr="00957BB5" w:rsidRDefault="00F24CD5" w:rsidP="00D1572C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  <w:r>
        <w:rPr>
          <w:b/>
          <w:sz w:val="24"/>
          <w:szCs w:val="20"/>
        </w:rPr>
        <w:t>FRONT END</w:t>
      </w:r>
      <w:r w:rsidR="007B6F8D" w:rsidRPr="007B6F8D">
        <w:rPr>
          <w:b/>
          <w:sz w:val="24"/>
          <w:szCs w:val="20"/>
        </w:rPr>
        <w:t xml:space="preserve"> </w:t>
      </w:r>
      <w:proofErr w:type="gramStart"/>
      <w:r w:rsidR="007B6F8D" w:rsidRPr="007B6F8D">
        <w:rPr>
          <w:b/>
          <w:sz w:val="24"/>
          <w:szCs w:val="20"/>
        </w:rPr>
        <w:t>DEVELOPER</w:t>
      </w:r>
      <w:r w:rsidR="00D1572C" w:rsidRPr="00957BB5">
        <w:rPr>
          <w:rFonts w:eastAsia="Times New Roman" w:cstheme="minorHAnsi"/>
          <w:i/>
          <w:iCs/>
          <w:sz w:val="24"/>
          <w:szCs w:val="24"/>
        </w:rPr>
        <w:t>  </w:t>
      </w:r>
      <w:r w:rsidR="007B6F8D">
        <w:rPr>
          <w:rFonts w:eastAsia="Times New Roman" w:cstheme="minorHAnsi"/>
          <w:i/>
          <w:iCs/>
          <w:sz w:val="24"/>
          <w:szCs w:val="24"/>
        </w:rPr>
        <w:tab/>
      </w:r>
      <w:proofErr w:type="gramEnd"/>
      <w:r w:rsidR="007B6F8D">
        <w:rPr>
          <w:rFonts w:eastAsia="Times New Roman" w:cstheme="minorHAnsi"/>
          <w:i/>
          <w:iCs/>
          <w:sz w:val="24"/>
          <w:szCs w:val="24"/>
        </w:rPr>
        <w:tab/>
      </w:r>
      <w:r w:rsidR="00D1572C" w:rsidRPr="00957BB5">
        <w:rPr>
          <w:rFonts w:eastAsia="Times New Roman" w:cstheme="minorHAnsi"/>
          <w:i/>
          <w:iCs/>
          <w:sz w:val="24"/>
          <w:szCs w:val="24"/>
        </w:rPr>
        <w:t xml:space="preserve">                                                               </w:t>
      </w:r>
      <w:r w:rsidR="0081748C" w:rsidRPr="00957BB5">
        <w:rPr>
          <w:rFonts w:eastAsia="Times New Roman" w:cstheme="minorHAnsi"/>
          <w:i/>
          <w:iCs/>
          <w:sz w:val="24"/>
          <w:szCs w:val="24"/>
        </w:rPr>
        <w:tab/>
        <w:t xml:space="preserve">  </w:t>
      </w:r>
      <w:r w:rsidR="00381E0C">
        <w:rPr>
          <w:rFonts w:eastAsia="Times New Roman" w:cstheme="minorHAnsi"/>
          <w:iCs/>
          <w:sz w:val="24"/>
          <w:szCs w:val="24"/>
        </w:rPr>
        <w:t>SEP</w:t>
      </w:r>
      <w:r>
        <w:rPr>
          <w:rFonts w:eastAsia="Times New Roman" w:cstheme="minorHAnsi"/>
          <w:iCs/>
          <w:sz w:val="24"/>
          <w:szCs w:val="24"/>
        </w:rPr>
        <w:t xml:space="preserve"> 2020</w:t>
      </w:r>
      <w:r w:rsidR="00801A6D" w:rsidRPr="009A29C7">
        <w:rPr>
          <w:rFonts w:eastAsia="Times New Roman" w:cstheme="minorHAnsi"/>
          <w:iCs/>
          <w:sz w:val="24"/>
          <w:szCs w:val="24"/>
        </w:rPr>
        <w:t xml:space="preserve">- </w:t>
      </w:r>
      <w:r w:rsidR="00E22293">
        <w:rPr>
          <w:rFonts w:eastAsia="Times New Roman" w:cstheme="minorHAnsi"/>
          <w:iCs/>
          <w:sz w:val="24"/>
          <w:szCs w:val="24"/>
        </w:rPr>
        <w:t>APR 2022</w:t>
      </w:r>
    </w:p>
    <w:p w14:paraId="0E15C6FF" w14:textId="77777777" w:rsidR="00D1572C" w:rsidRPr="00957BB5" w:rsidRDefault="00D1572C" w:rsidP="00D1572C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</w:p>
    <w:p w14:paraId="747FCD65" w14:textId="77777777" w:rsidR="00D1572C" w:rsidRPr="00957BB5" w:rsidRDefault="00D1572C" w:rsidP="00D1572C">
      <w:pPr>
        <w:spacing w:after="0" w:line="240" w:lineRule="auto"/>
        <w:jc w:val="both"/>
        <w:rPr>
          <w:rFonts w:eastAsia="Times New Roman" w:cstheme="minorHAnsi"/>
          <w:b/>
          <w:i/>
          <w:iCs/>
          <w:sz w:val="24"/>
          <w:szCs w:val="24"/>
        </w:rPr>
      </w:pPr>
      <w:r w:rsidRPr="00957BB5">
        <w:rPr>
          <w:rFonts w:eastAsia="Times New Roman" w:cstheme="minorHAnsi"/>
          <w:b/>
          <w:i/>
          <w:iCs/>
          <w:sz w:val="24"/>
          <w:szCs w:val="24"/>
        </w:rPr>
        <w:t>Responsibilities:</w:t>
      </w:r>
    </w:p>
    <w:p w14:paraId="754742A6" w14:textId="766CBB33" w:rsidR="00D1798F" w:rsidRPr="00367E55" w:rsidRDefault="00D1798F" w:rsidP="004A65E7">
      <w:pPr>
        <w:numPr>
          <w:ilvl w:val="0"/>
          <w:numId w:val="19"/>
        </w:numPr>
        <w:spacing w:after="0"/>
        <w:ind w:left="360"/>
        <w:jc w:val="both"/>
        <w:textAlignment w:val="baseline"/>
        <w:rPr>
          <w:rFonts w:cstheme="minorHAnsi"/>
        </w:rPr>
      </w:pPr>
      <w:r w:rsidRPr="00367E55">
        <w:rPr>
          <w:rFonts w:cstheme="minorHAnsi"/>
        </w:rPr>
        <w:t xml:space="preserve">Built internal platform </w:t>
      </w:r>
      <w:r w:rsidRPr="00367E55">
        <w:rPr>
          <w:rFonts w:cstheme="minorHAnsi"/>
          <w:b/>
          <w:bCs/>
        </w:rPr>
        <w:t>RAVEN</w:t>
      </w:r>
      <w:r w:rsidRPr="00367E55">
        <w:rPr>
          <w:rFonts w:cstheme="minorHAnsi"/>
        </w:rPr>
        <w:t xml:space="preserve"> using React/Redux for email campaign management, adopted by multiple internal teams.</w:t>
      </w:r>
    </w:p>
    <w:p w14:paraId="1A65129A" w14:textId="77777777" w:rsidR="00431B37" w:rsidRPr="00367E55" w:rsidRDefault="00D1798F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Designed drag-and-drop interfaces and </w:t>
      </w:r>
      <w:r w:rsidRPr="00367E55">
        <w:rPr>
          <w:rFonts w:eastAsia="Times New Roman" w:cstheme="minorHAnsi"/>
          <w:b/>
          <w:bCs/>
        </w:rPr>
        <w:t>AG Grid components</w:t>
      </w:r>
      <w:r w:rsidRPr="00367E55">
        <w:rPr>
          <w:rFonts w:eastAsia="Times New Roman" w:cstheme="minorHAnsi"/>
        </w:rPr>
        <w:t>, boosting usability and data handling performance.</w:t>
      </w:r>
      <w:r w:rsidR="00431B37" w:rsidRPr="00367E55">
        <w:t xml:space="preserve"> </w:t>
      </w:r>
    </w:p>
    <w:p w14:paraId="552A5FF8" w14:textId="77777777" w:rsidR="00431B37" w:rsidRPr="00367E55" w:rsidRDefault="00431B37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Integrated </w:t>
      </w:r>
      <w:r w:rsidRPr="00367E55">
        <w:rPr>
          <w:rFonts w:eastAsia="Times New Roman" w:cstheme="minorHAnsi"/>
          <w:b/>
          <w:bCs/>
        </w:rPr>
        <w:t>Spark Post API</w:t>
      </w:r>
      <w:r w:rsidRPr="00367E55">
        <w:rPr>
          <w:rFonts w:eastAsia="Times New Roman" w:cstheme="minorHAnsi"/>
        </w:rPr>
        <w:t xml:space="preserve"> to deliver and monitor bulk email campaigns, ensuring reliable communication across millions of users.</w:t>
      </w:r>
      <w:r w:rsidRPr="00367E55">
        <w:t xml:space="preserve"> </w:t>
      </w:r>
    </w:p>
    <w:p w14:paraId="2278A29F" w14:textId="77777777" w:rsidR="00431B37" w:rsidRPr="00367E55" w:rsidRDefault="00431B37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Broke down large systems into </w:t>
      </w:r>
      <w:r w:rsidRPr="00367E55">
        <w:rPr>
          <w:rFonts w:eastAsia="Times New Roman" w:cstheme="minorHAnsi"/>
          <w:b/>
          <w:bCs/>
        </w:rPr>
        <w:t>modular microservices</w:t>
      </w:r>
      <w:r w:rsidRPr="00367E55">
        <w:rPr>
          <w:rFonts w:eastAsia="Times New Roman" w:cstheme="minorHAnsi"/>
        </w:rPr>
        <w:t>, improving maintainability and scalability.</w:t>
      </w:r>
      <w:r w:rsidRPr="00367E55">
        <w:t xml:space="preserve"> </w:t>
      </w:r>
    </w:p>
    <w:p w14:paraId="49D4C3A7" w14:textId="4DDC9623" w:rsidR="00D1798F" w:rsidRPr="00367E55" w:rsidRDefault="00431B37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Applied </w:t>
      </w:r>
      <w:r w:rsidRPr="00367E55">
        <w:rPr>
          <w:rFonts w:eastAsia="Times New Roman" w:cstheme="minorHAnsi"/>
          <w:b/>
          <w:bCs/>
        </w:rPr>
        <w:t>TDD and pair programming</w:t>
      </w:r>
      <w:r w:rsidRPr="00367E55">
        <w:rPr>
          <w:rFonts w:eastAsia="Times New Roman" w:cstheme="minorHAnsi"/>
        </w:rPr>
        <w:t>, ensuring high test coverage and lean development practices.</w:t>
      </w:r>
    </w:p>
    <w:p w14:paraId="62FEEAD4" w14:textId="5880E7DC" w:rsidR="00D1798F" w:rsidRPr="00367E55" w:rsidRDefault="00D1798F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>Used CSS Sass preprocessor and Bootstrap for styling components</w:t>
      </w:r>
    </w:p>
    <w:p w14:paraId="6883AEF0" w14:textId="77777777" w:rsidR="00D1798F" w:rsidRPr="00367E55" w:rsidRDefault="00D1798F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>Research new technologies and implement them in the projects to continuously improve and</w:t>
      </w:r>
    </w:p>
    <w:p w14:paraId="1EDB2AEB" w14:textId="77777777" w:rsidR="00D1798F" w:rsidRPr="00367E55" w:rsidRDefault="00D1798F" w:rsidP="004A65E7">
      <w:p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rPr>
          <w:rFonts w:eastAsia="Times New Roman" w:cstheme="minorHAnsi"/>
        </w:rPr>
        <w:t>optimize software.</w:t>
      </w:r>
    </w:p>
    <w:p w14:paraId="725FDE04" w14:textId="3A323A4B" w:rsidR="00D1572C" w:rsidRDefault="00D1572C" w:rsidP="00D1572C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  <w:proofErr w:type="gramStart"/>
      <w:r w:rsidRPr="00957BB5">
        <w:rPr>
          <w:rFonts w:eastAsia="Times New Roman" w:cstheme="minorHAnsi"/>
          <w:b/>
          <w:bCs/>
          <w:sz w:val="24"/>
          <w:szCs w:val="24"/>
        </w:rPr>
        <w:t>Environment:</w:t>
      </w:r>
      <w:r w:rsidR="00911C0E">
        <w:rPr>
          <w:rFonts w:eastAsia="Times New Roman" w:cstheme="minorHAnsi"/>
          <w:sz w:val="24"/>
          <w:szCs w:val="24"/>
        </w:rPr>
        <w:t>Jav</w:t>
      </w:r>
      <w:r w:rsidR="00121131">
        <w:rPr>
          <w:rFonts w:eastAsia="Times New Roman" w:cstheme="minorHAnsi"/>
          <w:sz w:val="24"/>
          <w:szCs w:val="24"/>
        </w:rPr>
        <w:t>a</w:t>
      </w:r>
      <w:proofErr w:type="gramEnd"/>
      <w:r w:rsidR="00121131">
        <w:rPr>
          <w:rFonts w:eastAsia="Times New Roman" w:cstheme="minorHAnsi"/>
          <w:sz w:val="24"/>
          <w:szCs w:val="24"/>
        </w:rPr>
        <w:t>/J2EE,JavaScript,Typescript,HTML,CSS,JSON,REACTJS, REDUX,SASS,GITLAB,JIRA, JENKINS</w:t>
      </w:r>
    </w:p>
    <w:p w14:paraId="33F33347" w14:textId="77777777" w:rsidR="005340A3" w:rsidRDefault="005340A3" w:rsidP="00D1572C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</w:p>
    <w:p w14:paraId="3A2CDFD9" w14:textId="77777777" w:rsidR="00F24CD5" w:rsidRPr="007B6F8D" w:rsidRDefault="00F24CD5" w:rsidP="00F24CD5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</w:rPr>
      </w:pPr>
      <w:r w:rsidRPr="007B6F8D">
        <w:rPr>
          <w:b/>
          <w:sz w:val="24"/>
          <w:szCs w:val="20"/>
        </w:rPr>
        <w:lastRenderedPageBreak/>
        <w:t>JCPenney</w:t>
      </w:r>
      <w:r w:rsidRPr="007B6F8D">
        <w:rPr>
          <w:rFonts w:eastAsia="Times New Roman" w:cstheme="minorHAnsi"/>
          <w:b/>
          <w:bCs/>
          <w:sz w:val="24"/>
          <w:szCs w:val="24"/>
        </w:rPr>
        <w:t xml:space="preserve"> </w:t>
      </w:r>
    </w:p>
    <w:p w14:paraId="66945DD9" w14:textId="77777777" w:rsidR="00F24CD5" w:rsidRPr="007B6F8D" w:rsidRDefault="00F24CD5" w:rsidP="00F24CD5">
      <w:pPr>
        <w:spacing w:after="0" w:line="240" w:lineRule="auto"/>
        <w:jc w:val="both"/>
        <w:rPr>
          <w:rFonts w:eastAsia="Times New Roman" w:cstheme="minorHAnsi"/>
          <w:sz w:val="28"/>
          <w:szCs w:val="24"/>
        </w:rPr>
      </w:pPr>
      <w:r w:rsidRPr="007B6F8D">
        <w:rPr>
          <w:sz w:val="24"/>
          <w:szCs w:val="20"/>
        </w:rPr>
        <w:t>PLANO, TX</w:t>
      </w:r>
    </w:p>
    <w:p w14:paraId="64E13BC0" w14:textId="03D03E44" w:rsidR="00F24CD5" w:rsidRPr="00957BB5" w:rsidRDefault="00F24CD5" w:rsidP="00F24CD5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  <w:r w:rsidRPr="007B6F8D">
        <w:rPr>
          <w:b/>
          <w:sz w:val="24"/>
          <w:szCs w:val="20"/>
        </w:rPr>
        <w:t xml:space="preserve">FULL STACK </w:t>
      </w:r>
      <w:r w:rsidR="00E22293" w:rsidRPr="007B6F8D">
        <w:rPr>
          <w:b/>
          <w:sz w:val="24"/>
          <w:szCs w:val="20"/>
        </w:rPr>
        <w:t>DEVELOPER</w:t>
      </w:r>
      <w:r w:rsidR="00E22293" w:rsidRPr="00957BB5">
        <w:rPr>
          <w:rFonts w:eastAsia="Times New Roman" w:cstheme="minorHAnsi"/>
          <w:i/>
          <w:iCs/>
          <w:sz w:val="24"/>
          <w:szCs w:val="24"/>
        </w:rPr>
        <w:t xml:space="preserve"> </w:t>
      </w:r>
      <w:r w:rsidR="00E22293" w:rsidRPr="00957BB5">
        <w:rPr>
          <w:rFonts w:eastAsia="Times New Roman" w:cstheme="minorHAnsi"/>
          <w:i/>
          <w:iCs/>
          <w:sz w:val="24"/>
          <w:szCs w:val="24"/>
        </w:rPr>
        <w:tab/>
      </w:r>
      <w:r>
        <w:rPr>
          <w:rFonts w:eastAsia="Times New Roman" w:cstheme="minorHAnsi"/>
          <w:i/>
          <w:iCs/>
          <w:sz w:val="24"/>
          <w:szCs w:val="24"/>
        </w:rPr>
        <w:tab/>
      </w:r>
      <w:r w:rsidRPr="00957BB5">
        <w:rPr>
          <w:rFonts w:eastAsia="Times New Roman" w:cstheme="minorHAnsi"/>
          <w:i/>
          <w:iCs/>
          <w:sz w:val="24"/>
          <w:szCs w:val="24"/>
        </w:rPr>
        <w:t xml:space="preserve">                               </w:t>
      </w:r>
      <w:r>
        <w:rPr>
          <w:rFonts w:eastAsia="Times New Roman" w:cstheme="minorHAnsi"/>
          <w:i/>
          <w:iCs/>
          <w:sz w:val="24"/>
          <w:szCs w:val="24"/>
        </w:rPr>
        <w:t xml:space="preserve">                              </w:t>
      </w:r>
      <w:r w:rsidRPr="009A29C7">
        <w:rPr>
          <w:rFonts w:eastAsia="Times New Roman" w:cstheme="minorHAnsi"/>
          <w:iCs/>
          <w:sz w:val="24"/>
          <w:szCs w:val="24"/>
        </w:rPr>
        <w:t>MAY 201</w:t>
      </w:r>
      <w:r>
        <w:rPr>
          <w:rFonts w:eastAsia="Times New Roman" w:cstheme="minorHAnsi"/>
          <w:iCs/>
          <w:sz w:val="24"/>
          <w:szCs w:val="24"/>
        </w:rPr>
        <w:t>8</w:t>
      </w:r>
      <w:r w:rsidRPr="009A29C7">
        <w:rPr>
          <w:rFonts w:eastAsia="Times New Roman" w:cstheme="minorHAnsi"/>
          <w:iCs/>
          <w:sz w:val="24"/>
          <w:szCs w:val="24"/>
        </w:rPr>
        <w:t xml:space="preserve"> </w:t>
      </w:r>
      <w:r>
        <w:rPr>
          <w:rFonts w:eastAsia="Times New Roman" w:cstheme="minorHAnsi"/>
          <w:iCs/>
          <w:sz w:val="24"/>
          <w:szCs w:val="24"/>
        </w:rPr>
        <w:t>–</w:t>
      </w:r>
      <w:r w:rsidRPr="009A29C7">
        <w:rPr>
          <w:rFonts w:eastAsia="Times New Roman" w:cstheme="minorHAnsi"/>
          <w:iCs/>
          <w:sz w:val="24"/>
          <w:szCs w:val="24"/>
        </w:rPr>
        <w:t xml:space="preserve"> </w:t>
      </w:r>
      <w:r>
        <w:rPr>
          <w:rFonts w:eastAsia="Times New Roman" w:cstheme="minorHAnsi"/>
          <w:iCs/>
          <w:sz w:val="24"/>
          <w:szCs w:val="24"/>
        </w:rPr>
        <w:t>AUG 2020</w:t>
      </w:r>
    </w:p>
    <w:p w14:paraId="2FBE2080" w14:textId="77777777" w:rsidR="00F24CD5" w:rsidRPr="00957BB5" w:rsidRDefault="00F24CD5" w:rsidP="00F24CD5">
      <w:pPr>
        <w:spacing w:after="0" w:line="240" w:lineRule="auto"/>
        <w:jc w:val="both"/>
        <w:rPr>
          <w:rFonts w:eastAsia="Times New Roman" w:cstheme="minorHAnsi"/>
          <w:i/>
          <w:iCs/>
          <w:sz w:val="24"/>
          <w:szCs w:val="24"/>
        </w:rPr>
      </w:pPr>
    </w:p>
    <w:p w14:paraId="2BF1899F" w14:textId="77777777" w:rsidR="00F24CD5" w:rsidRPr="00957BB5" w:rsidRDefault="00F24CD5" w:rsidP="00F24CD5">
      <w:pPr>
        <w:spacing w:after="0" w:line="240" w:lineRule="auto"/>
        <w:jc w:val="both"/>
        <w:rPr>
          <w:rFonts w:eastAsia="Times New Roman" w:cstheme="minorHAnsi"/>
          <w:b/>
          <w:i/>
          <w:iCs/>
          <w:sz w:val="24"/>
          <w:szCs w:val="24"/>
        </w:rPr>
      </w:pPr>
      <w:r w:rsidRPr="00957BB5">
        <w:rPr>
          <w:rFonts w:eastAsia="Times New Roman" w:cstheme="minorHAnsi"/>
          <w:b/>
          <w:i/>
          <w:iCs/>
          <w:sz w:val="24"/>
          <w:szCs w:val="24"/>
        </w:rPr>
        <w:t>Responsibilities:</w:t>
      </w:r>
    </w:p>
    <w:p w14:paraId="6C39584C" w14:textId="77777777" w:rsidR="00F24CD5" w:rsidRPr="00367E55" w:rsidRDefault="00F24CD5" w:rsidP="004A65E7">
      <w:pPr>
        <w:numPr>
          <w:ilvl w:val="0"/>
          <w:numId w:val="19"/>
        </w:numPr>
        <w:spacing w:after="0" w:line="240" w:lineRule="auto"/>
        <w:ind w:left="360"/>
        <w:jc w:val="both"/>
        <w:textAlignment w:val="baseline"/>
        <w:rPr>
          <w:rFonts w:eastAsia="Times New Roman" w:cstheme="minorHAnsi"/>
        </w:rPr>
      </w:pPr>
      <w:r w:rsidRPr="00367E55">
        <w:t xml:space="preserve">Developed and documented clean and reusable code using </w:t>
      </w:r>
      <w:r w:rsidRPr="00367E55">
        <w:rPr>
          <w:highlight w:val="white"/>
        </w:rPr>
        <w:t>HTML5, CSS, Bootstrap, Node.js, React.js</w:t>
      </w:r>
    </w:p>
    <w:p w14:paraId="6EFD5D02" w14:textId="560DDAFE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t xml:space="preserve">Built highly engaging and interactive interfaces to achieve great user </w:t>
      </w:r>
      <w:r w:rsidR="00E22293" w:rsidRPr="00367E55">
        <w:t>experience.</w:t>
      </w:r>
    </w:p>
    <w:p w14:paraId="08E60A3E" w14:textId="0A32276A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highlight w:val="white"/>
        </w:rPr>
        <w:t>Utilize CI/CD Pipeline of tools (static analysis, unit tests</w:t>
      </w:r>
      <w:r w:rsidR="00E22293" w:rsidRPr="00367E55">
        <w:rPr>
          <w:highlight w:val="white"/>
        </w:rPr>
        <w:t>,</w:t>
      </w:r>
      <w:r w:rsidRPr="00367E55">
        <w:rPr>
          <w:highlight w:val="white"/>
        </w:rPr>
        <w:t xml:space="preserve"> code coverage</w:t>
      </w:r>
      <w:r w:rsidR="00E22293" w:rsidRPr="00367E55">
        <w:rPr>
          <w:highlight w:val="white"/>
        </w:rPr>
        <w:t>, and s</w:t>
      </w:r>
      <w:r w:rsidRPr="00367E55">
        <w:rPr>
          <w:highlight w:val="white"/>
        </w:rPr>
        <w:t xml:space="preserve">oftware integration tests) to ensure coding/security standards are met for all </w:t>
      </w:r>
      <w:r w:rsidR="00E22293" w:rsidRPr="00367E55">
        <w:rPr>
          <w:highlight w:val="white"/>
        </w:rPr>
        <w:t>implementations.</w:t>
      </w:r>
    </w:p>
    <w:p w14:paraId="7C23B161" w14:textId="0F6ADC6E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Broke down the large functionalities to </w:t>
      </w:r>
      <w:r w:rsidR="00E22293" w:rsidRPr="00367E55">
        <w:rPr>
          <w:rFonts w:eastAsia="Times New Roman" w:cstheme="minorHAnsi"/>
        </w:rPr>
        <w:t>microservice</w:t>
      </w:r>
      <w:r w:rsidRPr="00367E55">
        <w:rPr>
          <w:rFonts w:eastAsia="Times New Roman" w:cstheme="minorHAnsi"/>
        </w:rPr>
        <w:t xml:space="preserve"> for quick </w:t>
      </w:r>
      <w:r w:rsidR="00E22293" w:rsidRPr="00367E55">
        <w:rPr>
          <w:rFonts w:eastAsia="Times New Roman" w:cstheme="minorHAnsi"/>
        </w:rPr>
        <w:t>turnaround</w:t>
      </w:r>
      <w:r w:rsidRPr="00367E55">
        <w:rPr>
          <w:rFonts w:eastAsia="Times New Roman" w:cstheme="minorHAnsi"/>
        </w:rPr>
        <w:t xml:space="preserve"> and less </w:t>
      </w:r>
      <w:r w:rsidR="00E22293" w:rsidRPr="00367E55">
        <w:rPr>
          <w:rFonts w:eastAsia="Times New Roman" w:cstheme="minorHAnsi"/>
        </w:rPr>
        <w:t>impact.</w:t>
      </w:r>
    </w:p>
    <w:p w14:paraId="0058D3AC" w14:textId="01F00F59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Developed backend services using Spring boot framework front end using Angular as well as Angular JS </w:t>
      </w:r>
      <w:r w:rsidR="00E22293" w:rsidRPr="00367E55">
        <w:rPr>
          <w:rFonts w:eastAsia="Times New Roman" w:cstheme="minorHAnsi"/>
        </w:rPr>
        <w:t>frameworks.</w:t>
      </w:r>
      <w:r w:rsidRPr="00367E55">
        <w:rPr>
          <w:rFonts w:eastAsia="Times New Roman" w:cstheme="minorHAnsi"/>
        </w:rPr>
        <w:t xml:space="preserve"> </w:t>
      </w:r>
    </w:p>
    <w:p w14:paraId="750DCA62" w14:textId="77777777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>Work in Extreme Programming flavor of agile methodology </w:t>
      </w:r>
    </w:p>
    <w:p w14:paraId="2D19FE79" w14:textId="6947630E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Practiced Pair Programming and </w:t>
      </w:r>
      <w:r w:rsidR="00E22293" w:rsidRPr="00367E55">
        <w:rPr>
          <w:rFonts w:eastAsia="Times New Roman" w:cstheme="minorHAnsi"/>
        </w:rPr>
        <w:t>Test-Driven</w:t>
      </w:r>
      <w:r w:rsidRPr="00367E55">
        <w:rPr>
          <w:rFonts w:eastAsia="Times New Roman" w:cstheme="minorHAnsi"/>
        </w:rPr>
        <w:t xml:space="preserve"> Development to implement solutions in </w:t>
      </w:r>
      <w:r w:rsidR="00E22293" w:rsidRPr="00367E55">
        <w:rPr>
          <w:rFonts w:eastAsia="Times New Roman" w:cstheme="minorHAnsi"/>
        </w:rPr>
        <w:t xml:space="preserve">the </w:t>
      </w:r>
      <w:r w:rsidRPr="00367E55">
        <w:rPr>
          <w:rFonts w:eastAsia="Times New Roman" w:cstheme="minorHAnsi"/>
        </w:rPr>
        <w:t xml:space="preserve">leanest possible </w:t>
      </w:r>
      <w:r w:rsidR="00E22293" w:rsidRPr="00367E55">
        <w:rPr>
          <w:rFonts w:eastAsia="Times New Roman" w:cstheme="minorHAnsi"/>
        </w:rPr>
        <w:t>way.</w:t>
      </w:r>
      <w:r w:rsidRPr="00367E55">
        <w:rPr>
          <w:rFonts w:eastAsia="Times New Roman" w:cstheme="minorHAnsi"/>
        </w:rPr>
        <w:t xml:space="preserve"> </w:t>
      </w:r>
    </w:p>
    <w:p w14:paraId="59443EF3" w14:textId="47F73842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 xml:space="preserve">Implemented coding standards and refactoring </w:t>
      </w:r>
      <w:r w:rsidR="00E22293" w:rsidRPr="00367E55">
        <w:rPr>
          <w:rFonts w:eastAsia="Times New Roman" w:cstheme="minorHAnsi"/>
        </w:rPr>
        <w:t>at</w:t>
      </w:r>
      <w:r w:rsidRPr="00367E55">
        <w:rPr>
          <w:rFonts w:eastAsia="Times New Roman" w:cstheme="minorHAnsi"/>
        </w:rPr>
        <w:t xml:space="preserve"> every stage to provide flawless </w:t>
      </w:r>
      <w:r w:rsidR="00E22293" w:rsidRPr="00367E55">
        <w:rPr>
          <w:rFonts w:eastAsia="Times New Roman" w:cstheme="minorHAnsi"/>
        </w:rPr>
        <w:t>code.</w:t>
      </w:r>
    </w:p>
    <w:p w14:paraId="2A2FC5B2" w14:textId="06AC4D12" w:rsidR="00F24CD5" w:rsidRPr="00367E55" w:rsidRDefault="00F24CD5" w:rsidP="004A65E7">
      <w:pPr>
        <w:numPr>
          <w:ilvl w:val="0"/>
          <w:numId w:val="19"/>
        </w:numPr>
        <w:spacing w:before="100" w:beforeAutospacing="1" w:after="100" w:afterAutospacing="1" w:line="240" w:lineRule="auto"/>
        <w:ind w:left="360"/>
        <w:jc w:val="both"/>
        <w:rPr>
          <w:rFonts w:eastAsia="Times New Roman" w:cstheme="minorHAnsi"/>
        </w:rPr>
      </w:pPr>
      <w:r w:rsidRPr="00367E55">
        <w:rPr>
          <w:rFonts w:eastAsia="Times New Roman" w:cstheme="minorHAnsi"/>
        </w:rPr>
        <w:t>Implemented good unit test cases using JUnit, Mockito</w:t>
      </w:r>
      <w:r w:rsidR="00E22293" w:rsidRPr="00367E55">
        <w:rPr>
          <w:rFonts w:eastAsia="Times New Roman" w:cstheme="minorHAnsi"/>
        </w:rPr>
        <w:t>,</w:t>
      </w:r>
      <w:r w:rsidRPr="00367E55">
        <w:rPr>
          <w:rFonts w:eastAsia="Times New Roman" w:cstheme="minorHAnsi"/>
        </w:rPr>
        <w:t xml:space="preserve"> and Jasmine</w:t>
      </w:r>
    </w:p>
    <w:p w14:paraId="05C01A34" w14:textId="69C3D765" w:rsidR="00F24CD5" w:rsidRDefault="00F24CD5" w:rsidP="00F24CD5">
      <w:pPr>
        <w:spacing w:before="360" w:after="100" w:line="240" w:lineRule="auto"/>
        <w:jc w:val="both"/>
        <w:outlineLvl w:val="0"/>
        <w:rPr>
          <w:rFonts w:eastAsia="Times New Roman" w:cstheme="minorHAnsi"/>
          <w:sz w:val="24"/>
          <w:szCs w:val="24"/>
        </w:rPr>
      </w:pPr>
      <w:r w:rsidRPr="00957BB5">
        <w:rPr>
          <w:rFonts w:eastAsia="Times New Roman" w:cstheme="minorHAnsi"/>
          <w:b/>
          <w:bCs/>
          <w:sz w:val="24"/>
          <w:szCs w:val="24"/>
        </w:rPr>
        <w:t>Environment:</w:t>
      </w:r>
      <w:r w:rsidRPr="00957BB5">
        <w:rPr>
          <w:rFonts w:eastAsia="Times New Roman" w:cstheme="minorHAnsi"/>
          <w:sz w:val="24"/>
          <w:szCs w:val="24"/>
        </w:rPr>
        <w:t> </w:t>
      </w:r>
      <w:r>
        <w:rPr>
          <w:rFonts w:eastAsia="Times New Roman" w:cstheme="minorHAnsi"/>
          <w:sz w:val="24"/>
          <w:szCs w:val="24"/>
        </w:rPr>
        <w:t>Java/J2EE, JavaScript, Typescript, HTML, CSS, JSON, Spring Boot, Spring MVC, Angular, JUnit, Mockito, Jasmine</w:t>
      </w:r>
    </w:p>
    <w:p w14:paraId="192B3F52" w14:textId="77777777" w:rsidR="004A65E7" w:rsidRPr="004A65E7" w:rsidRDefault="004A65E7" w:rsidP="004A65E7"/>
    <w:p w14:paraId="2AA3A19F" w14:textId="2B28E968" w:rsidR="003A4FC6" w:rsidRPr="00957BB5" w:rsidRDefault="004A65E7" w:rsidP="004A65E7">
      <w:pPr>
        <w:spacing w:before="360" w:after="100" w:line="240" w:lineRule="auto"/>
        <w:jc w:val="both"/>
        <w:outlineLvl w:val="0"/>
        <w:rPr>
          <w:rFonts w:eastAsia="Times New Roman" w:cstheme="minorHAnsi"/>
          <w:b/>
          <w:bCs/>
          <w:kern w:val="36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915039" wp14:editId="6DBFA1E0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0350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6302C3" id="Straight Connector 7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0" to="475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" strokecolor="#5b9bd5 [3208]" strokeweight="1.5pt">
                <v:stroke joinstyle="miter"/>
                <w10:wrap anchorx="margin"/>
              </v:line>
            </w:pict>
          </mc:Fallback>
        </mc:AlternateContent>
      </w:r>
      <w:r w:rsidR="003A4FC6" w:rsidRPr="00957BB5">
        <w:rPr>
          <w:rFonts w:eastAsia="Times New Roman" w:cstheme="minorHAnsi"/>
          <w:b/>
          <w:bCs/>
          <w:kern w:val="36"/>
          <w:sz w:val="24"/>
          <w:szCs w:val="24"/>
        </w:rPr>
        <w:t>EDUCATION</w:t>
      </w:r>
    </w:p>
    <w:p w14:paraId="627C15FE" w14:textId="112D8D32" w:rsidR="003A4FC6" w:rsidRPr="00CD5A43" w:rsidRDefault="007D3747" w:rsidP="003A4FC6">
      <w:pPr>
        <w:spacing w:before="60" w:after="40" w:line="240" w:lineRule="auto"/>
        <w:jc w:val="both"/>
        <w:outlineLvl w:val="1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iCs/>
          <w:smallCaps/>
          <w:sz w:val="24"/>
          <w:szCs w:val="24"/>
        </w:rPr>
        <w:t>B.Sc</w:t>
      </w:r>
      <w:r w:rsidR="000E71C1">
        <w:rPr>
          <w:rFonts w:eastAsia="Times New Roman" w:cstheme="minorHAnsi"/>
          <w:iCs/>
          <w:smallCaps/>
          <w:sz w:val="24"/>
          <w:szCs w:val="24"/>
        </w:rPr>
        <w:t>.</w:t>
      </w:r>
      <w:r>
        <w:rPr>
          <w:rFonts w:eastAsia="Times New Roman" w:cstheme="minorHAnsi"/>
          <w:iCs/>
          <w:smallCaps/>
          <w:sz w:val="24"/>
          <w:szCs w:val="24"/>
        </w:rPr>
        <w:t xml:space="preserve"> in Computer Science </w:t>
      </w:r>
      <w:r w:rsidR="003A4FC6" w:rsidRPr="00CD5A43">
        <w:rPr>
          <w:rFonts w:eastAsia="Times New Roman" w:cstheme="minorHAnsi"/>
          <w:smallCaps/>
          <w:sz w:val="24"/>
          <w:szCs w:val="24"/>
        </w:rPr>
        <w:t>|</w:t>
      </w:r>
      <w:r w:rsidR="000E72E6">
        <w:rPr>
          <w:rFonts w:eastAsia="Times New Roman" w:cstheme="minorHAnsi"/>
          <w:smallCaps/>
          <w:sz w:val="24"/>
          <w:szCs w:val="24"/>
        </w:rPr>
        <w:t xml:space="preserve"> </w:t>
      </w:r>
      <w:r w:rsidR="000A66FB">
        <w:rPr>
          <w:rFonts w:eastAsia="Times New Roman" w:cstheme="minorHAnsi"/>
          <w:iCs/>
          <w:smallCaps/>
          <w:sz w:val="24"/>
          <w:szCs w:val="24"/>
        </w:rPr>
        <w:t xml:space="preserve">Addis Ababa </w:t>
      </w:r>
      <w:r w:rsidR="00E22293">
        <w:rPr>
          <w:rFonts w:eastAsia="Times New Roman" w:cstheme="minorHAnsi"/>
          <w:iCs/>
          <w:smallCaps/>
          <w:sz w:val="24"/>
          <w:szCs w:val="24"/>
        </w:rPr>
        <w:t xml:space="preserve">UNIVERSITY </w:t>
      </w:r>
      <w:r w:rsidR="00E22293">
        <w:rPr>
          <w:rFonts w:eastAsia="Times New Roman" w:cstheme="minorHAnsi"/>
          <w:iCs/>
          <w:smallCaps/>
          <w:sz w:val="24"/>
          <w:szCs w:val="24"/>
        </w:rPr>
        <w:tab/>
      </w:r>
      <w:r w:rsidR="00CD5A43">
        <w:rPr>
          <w:rFonts w:eastAsia="Times New Roman" w:cstheme="minorHAnsi"/>
          <w:iCs/>
          <w:smallCaps/>
          <w:sz w:val="24"/>
          <w:szCs w:val="24"/>
        </w:rPr>
        <w:tab/>
      </w:r>
      <w:r w:rsidR="005340A3">
        <w:rPr>
          <w:rFonts w:eastAsia="Times New Roman" w:cstheme="minorHAnsi"/>
          <w:iCs/>
          <w:smallCaps/>
          <w:sz w:val="24"/>
          <w:szCs w:val="24"/>
        </w:rPr>
        <w:tab/>
        <w:t xml:space="preserve">Oct 2010- </w:t>
      </w:r>
      <w:r w:rsidR="00BE63B2">
        <w:rPr>
          <w:rFonts w:eastAsia="Times New Roman" w:cstheme="minorHAnsi"/>
          <w:iCs/>
          <w:smallCaps/>
          <w:sz w:val="24"/>
          <w:szCs w:val="24"/>
        </w:rPr>
        <w:t xml:space="preserve">JAN </w:t>
      </w:r>
      <w:r w:rsidR="00CD5A43">
        <w:rPr>
          <w:rFonts w:eastAsia="Times New Roman" w:cstheme="minorHAnsi"/>
          <w:iCs/>
          <w:smallCaps/>
          <w:sz w:val="24"/>
          <w:szCs w:val="24"/>
        </w:rPr>
        <w:t>2015</w:t>
      </w:r>
    </w:p>
    <w:p w14:paraId="36CC29D0" w14:textId="39F519C0" w:rsidR="00CD5A43" w:rsidRDefault="00E22293" w:rsidP="00CD5A43">
      <w:pPr>
        <w:numPr>
          <w:ilvl w:val="0"/>
          <w:numId w:val="4"/>
        </w:numPr>
        <w:spacing w:after="0" w:line="276" w:lineRule="auto"/>
        <w:ind w:right="-720"/>
      </w:pPr>
      <w:r w:rsidRPr="00367E55">
        <w:t>Programming</w:t>
      </w:r>
      <w:r w:rsidR="00CD5A43" w:rsidRPr="00367E55">
        <w:t xml:space="preserve"> fundamentals, Data structures, Algorithms, Software engineering, Advance database</w:t>
      </w:r>
    </w:p>
    <w:p w14:paraId="0AE9B0BC" w14:textId="77777777" w:rsidR="004A65E7" w:rsidRPr="00367E55" w:rsidRDefault="004A65E7" w:rsidP="004A65E7">
      <w:pPr>
        <w:spacing w:after="0" w:line="276" w:lineRule="auto"/>
        <w:ind w:left="360" w:right="-720"/>
      </w:pPr>
    </w:p>
    <w:p w14:paraId="008F74C9" w14:textId="691AC563" w:rsidR="004A65E7" w:rsidRPr="00A108BE" w:rsidRDefault="004A65E7" w:rsidP="004A65E7">
      <w:pPr>
        <w:ind w:right="-720"/>
        <w:rPr>
          <w:rFonts w:eastAsia="Times New Roman" w:cstheme="minorHAnsi"/>
          <w:iCs/>
          <w:smallCaps/>
          <w:sz w:val="24"/>
          <w:szCs w:val="24"/>
        </w:rPr>
      </w:pPr>
      <w:r w:rsidRPr="005340A3">
        <w:rPr>
          <w:rFonts w:eastAsia="Times New Roman" w:cstheme="minorHAnsi"/>
          <w:iCs/>
          <w:smallCaps/>
          <w:sz w:val="24"/>
          <w:szCs w:val="24"/>
        </w:rPr>
        <w:t>C</w:t>
      </w:r>
      <w:r w:rsidR="005340A3">
        <w:rPr>
          <w:rFonts w:eastAsia="Times New Roman" w:cstheme="minorHAnsi"/>
          <w:iCs/>
          <w:smallCaps/>
          <w:sz w:val="24"/>
          <w:szCs w:val="24"/>
        </w:rPr>
        <w:t>ertificate</w:t>
      </w:r>
      <w:r>
        <w:rPr>
          <w:rFonts w:eastAsia="Times New Roman" w:cstheme="minorHAnsi"/>
          <w:iCs/>
          <w:smallCaps/>
          <w:sz w:val="24"/>
          <w:szCs w:val="24"/>
        </w:rPr>
        <w:t xml:space="preserve">, </w:t>
      </w:r>
      <w:r w:rsidR="005340A3">
        <w:rPr>
          <w:rFonts w:eastAsia="Times New Roman" w:cstheme="minorHAnsi"/>
          <w:iCs/>
          <w:smallCaps/>
          <w:sz w:val="24"/>
          <w:szCs w:val="24"/>
        </w:rPr>
        <w:t>Udemy</w:t>
      </w:r>
      <w:r>
        <w:rPr>
          <w:rFonts w:eastAsia="Times New Roman" w:cstheme="minorHAnsi"/>
          <w:iCs/>
          <w:smallCaps/>
          <w:sz w:val="24"/>
          <w:szCs w:val="24"/>
        </w:rPr>
        <w:t xml:space="preserve"> | Online</w:t>
      </w:r>
      <w:r>
        <w:rPr>
          <w:rFonts w:eastAsia="Times New Roman" w:cstheme="minorHAnsi"/>
          <w:iCs/>
          <w:smallCaps/>
          <w:sz w:val="24"/>
          <w:szCs w:val="24"/>
        </w:rPr>
        <w:tab/>
      </w:r>
      <w:r>
        <w:rPr>
          <w:rFonts w:eastAsia="Times New Roman" w:cstheme="minorHAnsi"/>
          <w:iCs/>
          <w:smallCaps/>
          <w:sz w:val="24"/>
          <w:szCs w:val="24"/>
        </w:rPr>
        <w:tab/>
      </w:r>
      <w:r>
        <w:rPr>
          <w:rFonts w:eastAsia="Times New Roman" w:cstheme="minorHAnsi"/>
          <w:iCs/>
          <w:smallCaps/>
          <w:sz w:val="24"/>
          <w:szCs w:val="24"/>
        </w:rPr>
        <w:tab/>
      </w:r>
      <w:r w:rsidRPr="00CD5A43">
        <w:rPr>
          <w:rFonts w:eastAsia="Times New Roman" w:cstheme="minorHAnsi"/>
          <w:iCs/>
          <w:smallCaps/>
          <w:sz w:val="24"/>
          <w:szCs w:val="24"/>
        </w:rPr>
        <w:t xml:space="preserve"> </w:t>
      </w:r>
      <w:r>
        <w:rPr>
          <w:rFonts w:eastAsia="Times New Roman" w:cstheme="minorHAnsi"/>
          <w:iCs/>
          <w:smallCaps/>
          <w:sz w:val="24"/>
          <w:szCs w:val="24"/>
        </w:rPr>
        <w:t xml:space="preserve"> 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    </w:t>
      </w:r>
      <w:r w:rsidR="005340A3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>June 202</w:t>
      </w:r>
      <w:r w:rsidR="00F9675D">
        <w:rPr>
          <w:rFonts w:cstheme="minorHAnsi"/>
          <w:sz w:val="24"/>
          <w:szCs w:val="24"/>
        </w:rPr>
        <w:t>4</w:t>
      </w:r>
      <w:r>
        <w:rPr>
          <w:rFonts w:cstheme="minorHAnsi"/>
          <w:sz w:val="24"/>
          <w:szCs w:val="24"/>
        </w:rPr>
        <w:t xml:space="preserve"> – September 202</w:t>
      </w:r>
      <w:r w:rsidR="00F9675D">
        <w:rPr>
          <w:rFonts w:cstheme="minorHAnsi"/>
          <w:sz w:val="24"/>
          <w:szCs w:val="24"/>
        </w:rPr>
        <w:t>4</w:t>
      </w:r>
    </w:p>
    <w:p w14:paraId="1A7FF560" w14:textId="2D902078" w:rsidR="004A65E7" w:rsidRPr="004A65E7" w:rsidRDefault="004A65E7" w:rsidP="004A65E7">
      <w:pPr>
        <w:pStyle w:val="ListParagraph"/>
        <w:numPr>
          <w:ilvl w:val="0"/>
          <w:numId w:val="21"/>
        </w:numPr>
        <w:ind w:right="-720"/>
        <w:rPr>
          <w:rFonts w:eastAsia="Times New Roman" w:cstheme="minorHAnsi"/>
          <w:sz w:val="24"/>
          <w:szCs w:val="24"/>
        </w:rPr>
      </w:pPr>
      <w:r>
        <w:rPr>
          <w:sz w:val="24"/>
          <w:szCs w:val="24"/>
        </w:rPr>
        <w:t>Google Certified Machine Learning Engineer</w:t>
      </w:r>
    </w:p>
    <w:p w14:paraId="4D64AB2E" w14:textId="1FF7CD66" w:rsidR="003A4FC6" w:rsidRPr="00CD5A43" w:rsidRDefault="003A4FC6" w:rsidP="004A65E7">
      <w:pPr>
        <w:spacing w:after="0" w:line="276" w:lineRule="auto"/>
        <w:ind w:right="-720"/>
        <w:rPr>
          <w:sz w:val="20"/>
          <w:szCs w:val="20"/>
        </w:rPr>
      </w:pPr>
    </w:p>
    <w:p w14:paraId="2CA08BE6" w14:textId="753ABCEE" w:rsidR="004B642B" w:rsidRPr="00A108BE" w:rsidRDefault="005340A3" w:rsidP="004B642B">
      <w:pPr>
        <w:ind w:right="-720"/>
        <w:rPr>
          <w:rFonts w:eastAsia="Times New Roman" w:cstheme="minorHAnsi"/>
          <w:iCs/>
          <w:smallCaps/>
          <w:sz w:val="24"/>
          <w:szCs w:val="24"/>
        </w:rPr>
      </w:pPr>
      <w:r w:rsidRPr="005340A3">
        <w:rPr>
          <w:rFonts w:eastAsia="Times New Roman" w:cstheme="minorHAnsi"/>
          <w:bCs/>
          <w:iCs/>
          <w:smallCaps/>
          <w:sz w:val="24"/>
          <w:szCs w:val="24"/>
        </w:rPr>
        <w:t>Certificate</w:t>
      </w:r>
      <w:r w:rsidR="000402CB">
        <w:rPr>
          <w:rFonts w:eastAsia="Times New Roman" w:cstheme="minorHAnsi"/>
          <w:iCs/>
          <w:smallCaps/>
          <w:sz w:val="24"/>
          <w:szCs w:val="24"/>
        </w:rPr>
        <w:t xml:space="preserve">, Engineering | </w:t>
      </w:r>
      <w:r>
        <w:rPr>
          <w:rFonts w:eastAsia="Times New Roman" w:cstheme="minorHAnsi"/>
          <w:iCs/>
          <w:smallCaps/>
          <w:sz w:val="24"/>
          <w:szCs w:val="24"/>
        </w:rPr>
        <w:t>Thankful</w:t>
      </w:r>
      <w:r w:rsidR="000402CB">
        <w:rPr>
          <w:rFonts w:eastAsia="Times New Roman" w:cstheme="minorHAnsi"/>
          <w:iCs/>
          <w:smallCaps/>
          <w:sz w:val="24"/>
          <w:szCs w:val="24"/>
        </w:rPr>
        <w:t xml:space="preserve"> | </w:t>
      </w:r>
      <w:r w:rsidR="00A108BE">
        <w:rPr>
          <w:rFonts w:eastAsia="Times New Roman" w:cstheme="minorHAnsi"/>
          <w:iCs/>
          <w:smallCaps/>
          <w:sz w:val="24"/>
          <w:szCs w:val="24"/>
        </w:rPr>
        <w:t>Online</w:t>
      </w:r>
      <w:r w:rsidR="00A108BE">
        <w:rPr>
          <w:rFonts w:eastAsia="Times New Roman" w:cstheme="minorHAnsi"/>
          <w:iCs/>
          <w:smallCaps/>
          <w:sz w:val="24"/>
          <w:szCs w:val="24"/>
        </w:rPr>
        <w:tab/>
      </w:r>
      <w:r w:rsidR="00A108BE">
        <w:rPr>
          <w:rFonts w:eastAsia="Times New Roman" w:cstheme="minorHAnsi"/>
          <w:iCs/>
          <w:smallCaps/>
          <w:sz w:val="24"/>
          <w:szCs w:val="24"/>
        </w:rPr>
        <w:tab/>
      </w:r>
      <w:r w:rsidR="00A108BE">
        <w:rPr>
          <w:rFonts w:eastAsia="Times New Roman" w:cstheme="minorHAnsi"/>
          <w:iCs/>
          <w:smallCaps/>
          <w:sz w:val="24"/>
          <w:szCs w:val="24"/>
        </w:rPr>
        <w:tab/>
      </w:r>
      <w:r w:rsidR="000402CB" w:rsidRPr="00CD5A43">
        <w:rPr>
          <w:rFonts w:eastAsia="Times New Roman" w:cstheme="minorHAnsi"/>
          <w:iCs/>
          <w:smallCaps/>
          <w:sz w:val="24"/>
          <w:szCs w:val="24"/>
        </w:rPr>
        <w:t xml:space="preserve"> </w:t>
      </w:r>
      <w:r w:rsidR="000402CB">
        <w:rPr>
          <w:rFonts w:eastAsia="Times New Roman" w:cstheme="minorHAnsi"/>
          <w:iCs/>
          <w:smallCaps/>
          <w:sz w:val="24"/>
          <w:szCs w:val="24"/>
        </w:rPr>
        <w:t xml:space="preserve">  </w:t>
      </w:r>
      <w:r w:rsidR="004B642B">
        <w:rPr>
          <w:rFonts w:cstheme="minorHAnsi"/>
          <w:sz w:val="24"/>
          <w:szCs w:val="24"/>
        </w:rPr>
        <w:tab/>
        <w:t>2020-2021</w:t>
      </w:r>
    </w:p>
    <w:p w14:paraId="6E4FB1F3" w14:textId="7BF96646" w:rsidR="00BE0F1A" w:rsidRPr="004A65E7" w:rsidRDefault="004B642B" w:rsidP="004A65E7">
      <w:pPr>
        <w:pStyle w:val="ListParagraph"/>
        <w:numPr>
          <w:ilvl w:val="0"/>
          <w:numId w:val="21"/>
        </w:numPr>
        <w:ind w:right="-720"/>
        <w:rPr>
          <w:rFonts w:eastAsia="Times New Roman" w:cstheme="minorHAnsi"/>
          <w:sz w:val="24"/>
          <w:szCs w:val="24"/>
        </w:rPr>
      </w:pPr>
      <w:r w:rsidRPr="004B642B">
        <w:rPr>
          <w:sz w:val="24"/>
          <w:szCs w:val="24"/>
        </w:rPr>
        <w:t xml:space="preserve">Full-time Software Engineering program focused on building frontend and backend </w:t>
      </w:r>
      <w:r w:rsidR="00E22293" w:rsidRPr="004B642B">
        <w:rPr>
          <w:sz w:val="24"/>
          <w:szCs w:val="24"/>
        </w:rPr>
        <w:t>skills.</w:t>
      </w:r>
      <w:r w:rsidR="003A4FC6" w:rsidRPr="004B642B">
        <w:rPr>
          <w:rFonts w:eastAsia="Times New Roman" w:cstheme="minorHAnsi"/>
          <w:sz w:val="24"/>
          <w:szCs w:val="24"/>
        </w:rPr>
        <w:t xml:space="preserve">  </w:t>
      </w:r>
    </w:p>
    <w:sectPr w:rsidR="00BE0F1A" w:rsidRPr="004A65E7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D4BA4" w14:textId="77777777" w:rsidR="00274C14" w:rsidRDefault="00274C14" w:rsidP="00997D2D">
      <w:pPr>
        <w:spacing w:after="0" w:line="240" w:lineRule="auto"/>
      </w:pPr>
      <w:r>
        <w:separator/>
      </w:r>
    </w:p>
  </w:endnote>
  <w:endnote w:type="continuationSeparator" w:id="0">
    <w:p w14:paraId="20A0A118" w14:textId="77777777" w:rsidR="00274C14" w:rsidRDefault="00274C14" w:rsidP="00997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24AAA" w14:textId="5294BB46" w:rsidR="00B57ACF" w:rsidRDefault="00B57AC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EE14E70" wp14:editId="299181C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2065" b="0"/>
              <wp:wrapNone/>
              <wp:docPr id="2" name="Text Box 2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6A90C" w14:textId="3F202340" w:rsidR="00B57ACF" w:rsidRPr="00B57ACF" w:rsidRDefault="00B57ACF" w:rsidP="00B57AC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57AC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E14E7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INTERNAL USE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" filled="f" stroked="f">
              <v:textbox style="mso-fit-shape-to-text:t" inset="0,0,0,15pt">
                <w:txbxContent>
                  <w:p w14:paraId="4DD6A90C" w14:textId="3F202340" w:rsidR="00B57ACF" w:rsidRPr="00B57ACF" w:rsidRDefault="00B57ACF" w:rsidP="00B57AC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57AC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122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8D84E" w14:textId="1E3179E9" w:rsidR="004A65E7" w:rsidRDefault="004A65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E8A93" w14:textId="77777777" w:rsidR="004A65E7" w:rsidRDefault="004A65E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10A20" w14:textId="111624BB" w:rsidR="00B57ACF" w:rsidRDefault="00B57AC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98BDBF3" wp14:editId="48A1D82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12065" b="0"/>
              <wp:wrapNone/>
              <wp:docPr id="1" name="Text Box 1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C20DFD" w14:textId="7A9F7627" w:rsidR="00B57ACF" w:rsidRPr="00B57ACF" w:rsidRDefault="00B57ACF" w:rsidP="00B57AC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57AC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8BDBF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INTERNAL USE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" filled="f" stroked="f">
              <v:textbox style="mso-fit-shape-to-text:t" inset="0,0,0,15pt">
                <w:txbxContent>
                  <w:p w14:paraId="47C20DFD" w14:textId="7A9F7627" w:rsidR="00B57ACF" w:rsidRPr="00B57ACF" w:rsidRDefault="00B57ACF" w:rsidP="00B57AC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57ACF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C9B68" w14:textId="77777777" w:rsidR="00274C14" w:rsidRDefault="00274C14" w:rsidP="00997D2D">
      <w:pPr>
        <w:spacing w:after="0" w:line="240" w:lineRule="auto"/>
      </w:pPr>
      <w:r>
        <w:separator/>
      </w:r>
    </w:p>
  </w:footnote>
  <w:footnote w:type="continuationSeparator" w:id="0">
    <w:p w14:paraId="7662C357" w14:textId="77777777" w:rsidR="00274C14" w:rsidRDefault="00274C14" w:rsidP="00997D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A75"/>
    <w:multiLevelType w:val="multilevel"/>
    <w:tmpl w:val="72E88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77FBF"/>
    <w:multiLevelType w:val="multilevel"/>
    <w:tmpl w:val="1A8025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3F1661D"/>
    <w:multiLevelType w:val="multilevel"/>
    <w:tmpl w:val="85580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E7809"/>
    <w:multiLevelType w:val="hybridMultilevel"/>
    <w:tmpl w:val="ABA6B33E"/>
    <w:lvl w:ilvl="0" w:tplc="CCB60F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B046C7"/>
    <w:multiLevelType w:val="multilevel"/>
    <w:tmpl w:val="029EB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7E4339"/>
    <w:multiLevelType w:val="multilevel"/>
    <w:tmpl w:val="301883E6"/>
    <w:lvl w:ilvl="0">
      <w:start w:val="1"/>
      <w:numFmt w:val="bullet"/>
      <w:lvlText w:val="●"/>
      <w:lvlJc w:val="left"/>
      <w:pPr>
        <w:ind w:left="-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ECB3A86"/>
    <w:multiLevelType w:val="multilevel"/>
    <w:tmpl w:val="DCA67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867341"/>
    <w:multiLevelType w:val="multilevel"/>
    <w:tmpl w:val="03682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96525A"/>
    <w:multiLevelType w:val="hybridMultilevel"/>
    <w:tmpl w:val="F8FC8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B903B9"/>
    <w:multiLevelType w:val="multilevel"/>
    <w:tmpl w:val="F3E08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0118DE"/>
    <w:multiLevelType w:val="hybridMultilevel"/>
    <w:tmpl w:val="1CDC6D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6A10BC"/>
    <w:multiLevelType w:val="multilevel"/>
    <w:tmpl w:val="5B9CD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E003B2"/>
    <w:multiLevelType w:val="multilevel"/>
    <w:tmpl w:val="C6E4B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836A94"/>
    <w:multiLevelType w:val="multilevel"/>
    <w:tmpl w:val="D700D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A52E61"/>
    <w:multiLevelType w:val="hybridMultilevel"/>
    <w:tmpl w:val="0CA67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5052FC"/>
    <w:multiLevelType w:val="multilevel"/>
    <w:tmpl w:val="C6AAD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1E1429"/>
    <w:multiLevelType w:val="multilevel"/>
    <w:tmpl w:val="1B08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A7E56B7"/>
    <w:multiLevelType w:val="hybridMultilevel"/>
    <w:tmpl w:val="D5D00AF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615C596A"/>
    <w:multiLevelType w:val="multilevel"/>
    <w:tmpl w:val="FE4EB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843FF1"/>
    <w:multiLevelType w:val="multilevel"/>
    <w:tmpl w:val="98E41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D6D2C17"/>
    <w:multiLevelType w:val="multilevel"/>
    <w:tmpl w:val="3BB61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5919A6"/>
    <w:multiLevelType w:val="multilevel"/>
    <w:tmpl w:val="788AE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85208E"/>
    <w:multiLevelType w:val="multilevel"/>
    <w:tmpl w:val="2A4C2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44245A"/>
    <w:multiLevelType w:val="multilevel"/>
    <w:tmpl w:val="B3F43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4253A9"/>
    <w:multiLevelType w:val="hybridMultilevel"/>
    <w:tmpl w:val="4C6061EA"/>
    <w:lvl w:ilvl="0" w:tplc="CCB60F7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11"/>
  </w:num>
  <w:num w:numId="4">
    <w:abstractNumId w:val="2"/>
  </w:num>
  <w:num w:numId="5">
    <w:abstractNumId w:val="21"/>
  </w:num>
  <w:num w:numId="6">
    <w:abstractNumId w:val="4"/>
  </w:num>
  <w:num w:numId="7">
    <w:abstractNumId w:val="23"/>
  </w:num>
  <w:num w:numId="8">
    <w:abstractNumId w:val="10"/>
  </w:num>
  <w:num w:numId="9">
    <w:abstractNumId w:val="16"/>
  </w:num>
  <w:num w:numId="10">
    <w:abstractNumId w:val="17"/>
  </w:num>
  <w:num w:numId="11">
    <w:abstractNumId w:val="13"/>
  </w:num>
  <w:num w:numId="12">
    <w:abstractNumId w:val="6"/>
  </w:num>
  <w:num w:numId="13">
    <w:abstractNumId w:val="12"/>
  </w:num>
  <w:num w:numId="14">
    <w:abstractNumId w:val="22"/>
  </w:num>
  <w:num w:numId="15">
    <w:abstractNumId w:val="19"/>
  </w:num>
  <w:num w:numId="16">
    <w:abstractNumId w:val="20"/>
  </w:num>
  <w:num w:numId="17">
    <w:abstractNumId w:val="15"/>
  </w:num>
  <w:num w:numId="18">
    <w:abstractNumId w:val="9"/>
  </w:num>
  <w:num w:numId="19">
    <w:abstractNumId w:val="14"/>
  </w:num>
  <w:num w:numId="20">
    <w:abstractNumId w:val="7"/>
  </w:num>
  <w:num w:numId="21">
    <w:abstractNumId w:val="8"/>
  </w:num>
  <w:num w:numId="22">
    <w:abstractNumId w:val="5"/>
  </w:num>
  <w:num w:numId="23">
    <w:abstractNumId w:val="24"/>
  </w:num>
  <w:num w:numId="24">
    <w:abstractNumId w:val="3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MjE2NjE0MzBW0lEKTi0uzszPAykwrgUA1N95BiwAAAA="/>
  </w:docVars>
  <w:rsids>
    <w:rsidRoot w:val="00BE0F1A"/>
    <w:rsid w:val="00003B28"/>
    <w:rsid w:val="000402CB"/>
    <w:rsid w:val="00050E44"/>
    <w:rsid w:val="0006504F"/>
    <w:rsid w:val="00071885"/>
    <w:rsid w:val="000844C0"/>
    <w:rsid w:val="00084F12"/>
    <w:rsid w:val="00090891"/>
    <w:rsid w:val="000A5D64"/>
    <w:rsid w:val="000A66FB"/>
    <w:rsid w:val="000B45B7"/>
    <w:rsid w:val="000B4F52"/>
    <w:rsid w:val="000C3335"/>
    <w:rsid w:val="000E71C1"/>
    <w:rsid w:val="000E72E6"/>
    <w:rsid w:val="000F3CCF"/>
    <w:rsid w:val="0011069D"/>
    <w:rsid w:val="0011383C"/>
    <w:rsid w:val="00121131"/>
    <w:rsid w:val="00150170"/>
    <w:rsid w:val="00150A68"/>
    <w:rsid w:val="00164BF7"/>
    <w:rsid w:val="001700F6"/>
    <w:rsid w:val="00174A66"/>
    <w:rsid w:val="001C0E6B"/>
    <w:rsid w:val="001D3200"/>
    <w:rsid w:val="001E54F3"/>
    <w:rsid w:val="001F51C5"/>
    <w:rsid w:val="00205A96"/>
    <w:rsid w:val="00235BB3"/>
    <w:rsid w:val="00236A32"/>
    <w:rsid w:val="00255B62"/>
    <w:rsid w:val="00262C06"/>
    <w:rsid w:val="002722AC"/>
    <w:rsid w:val="00274C14"/>
    <w:rsid w:val="002862E2"/>
    <w:rsid w:val="00286F25"/>
    <w:rsid w:val="002917B6"/>
    <w:rsid w:val="00294D1E"/>
    <w:rsid w:val="002A11A0"/>
    <w:rsid w:val="002C2A70"/>
    <w:rsid w:val="003039C9"/>
    <w:rsid w:val="00310803"/>
    <w:rsid w:val="0031520D"/>
    <w:rsid w:val="00332050"/>
    <w:rsid w:val="003347E2"/>
    <w:rsid w:val="0034221C"/>
    <w:rsid w:val="0034712D"/>
    <w:rsid w:val="0034748F"/>
    <w:rsid w:val="0035620A"/>
    <w:rsid w:val="00367E55"/>
    <w:rsid w:val="00371FF0"/>
    <w:rsid w:val="00377F63"/>
    <w:rsid w:val="00381E0C"/>
    <w:rsid w:val="00384540"/>
    <w:rsid w:val="003A4FC6"/>
    <w:rsid w:val="003B5813"/>
    <w:rsid w:val="003B7BD7"/>
    <w:rsid w:val="003B7E70"/>
    <w:rsid w:val="003E3A61"/>
    <w:rsid w:val="00412974"/>
    <w:rsid w:val="004143C1"/>
    <w:rsid w:val="00431B37"/>
    <w:rsid w:val="00432D7B"/>
    <w:rsid w:val="004642EE"/>
    <w:rsid w:val="00467F37"/>
    <w:rsid w:val="00472DD5"/>
    <w:rsid w:val="00492FD1"/>
    <w:rsid w:val="004A65E7"/>
    <w:rsid w:val="004B642B"/>
    <w:rsid w:val="004B6802"/>
    <w:rsid w:val="004C3A0A"/>
    <w:rsid w:val="004D0457"/>
    <w:rsid w:val="004D287C"/>
    <w:rsid w:val="004D429C"/>
    <w:rsid w:val="004F04BD"/>
    <w:rsid w:val="0050303A"/>
    <w:rsid w:val="005153EB"/>
    <w:rsid w:val="00516C3D"/>
    <w:rsid w:val="00521633"/>
    <w:rsid w:val="00527002"/>
    <w:rsid w:val="00533A8F"/>
    <w:rsid w:val="005340A3"/>
    <w:rsid w:val="00545AE6"/>
    <w:rsid w:val="00547CB5"/>
    <w:rsid w:val="005848AC"/>
    <w:rsid w:val="005B3269"/>
    <w:rsid w:val="005D4EC1"/>
    <w:rsid w:val="005D68A0"/>
    <w:rsid w:val="00601C0E"/>
    <w:rsid w:val="00617CDC"/>
    <w:rsid w:val="006351CF"/>
    <w:rsid w:val="006514E2"/>
    <w:rsid w:val="00662C04"/>
    <w:rsid w:val="00671772"/>
    <w:rsid w:val="006B6A5B"/>
    <w:rsid w:val="006F3F9D"/>
    <w:rsid w:val="007020FE"/>
    <w:rsid w:val="00704751"/>
    <w:rsid w:val="00710D5D"/>
    <w:rsid w:val="00740C0E"/>
    <w:rsid w:val="007411CD"/>
    <w:rsid w:val="00742E0B"/>
    <w:rsid w:val="00755ED5"/>
    <w:rsid w:val="00775AC0"/>
    <w:rsid w:val="00776F2E"/>
    <w:rsid w:val="00780927"/>
    <w:rsid w:val="007821A8"/>
    <w:rsid w:val="00790E27"/>
    <w:rsid w:val="007B5837"/>
    <w:rsid w:val="007B59DC"/>
    <w:rsid w:val="007B6F8D"/>
    <w:rsid w:val="007D3747"/>
    <w:rsid w:val="007E542E"/>
    <w:rsid w:val="007F11F9"/>
    <w:rsid w:val="00801A6D"/>
    <w:rsid w:val="00816C8B"/>
    <w:rsid w:val="0081748C"/>
    <w:rsid w:val="00826055"/>
    <w:rsid w:val="00840289"/>
    <w:rsid w:val="00845DC3"/>
    <w:rsid w:val="008850D0"/>
    <w:rsid w:val="00885E95"/>
    <w:rsid w:val="00895A4E"/>
    <w:rsid w:val="008A2C23"/>
    <w:rsid w:val="008B1043"/>
    <w:rsid w:val="008B36E3"/>
    <w:rsid w:val="008C5B56"/>
    <w:rsid w:val="00902DCB"/>
    <w:rsid w:val="009059E5"/>
    <w:rsid w:val="009109BC"/>
    <w:rsid w:val="00911C0E"/>
    <w:rsid w:val="00912556"/>
    <w:rsid w:val="00923349"/>
    <w:rsid w:val="00927475"/>
    <w:rsid w:val="00927866"/>
    <w:rsid w:val="00940B02"/>
    <w:rsid w:val="00957BB5"/>
    <w:rsid w:val="009815CD"/>
    <w:rsid w:val="00997D2D"/>
    <w:rsid w:val="009A29C7"/>
    <w:rsid w:val="009A3685"/>
    <w:rsid w:val="009A4786"/>
    <w:rsid w:val="009B161E"/>
    <w:rsid w:val="009B29A8"/>
    <w:rsid w:val="009C57B6"/>
    <w:rsid w:val="009E1532"/>
    <w:rsid w:val="009F442D"/>
    <w:rsid w:val="009F6A3C"/>
    <w:rsid w:val="00A108BE"/>
    <w:rsid w:val="00A249DE"/>
    <w:rsid w:val="00A259D0"/>
    <w:rsid w:val="00A33176"/>
    <w:rsid w:val="00A45556"/>
    <w:rsid w:val="00A509EE"/>
    <w:rsid w:val="00A552A7"/>
    <w:rsid w:val="00A572F9"/>
    <w:rsid w:val="00A57B3C"/>
    <w:rsid w:val="00A6754E"/>
    <w:rsid w:val="00A76D56"/>
    <w:rsid w:val="00A82FD6"/>
    <w:rsid w:val="00AA7CE2"/>
    <w:rsid w:val="00AB0C77"/>
    <w:rsid w:val="00AB0DB8"/>
    <w:rsid w:val="00AB6EF0"/>
    <w:rsid w:val="00AC3F03"/>
    <w:rsid w:val="00AD74E3"/>
    <w:rsid w:val="00B10DA6"/>
    <w:rsid w:val="00B30C8D"/>
    <w:rsid w:val="00B44B9B"/>
    <w:rsid w:val="00B57ACF"/>
    <w:rsid w:val="00B63F7D"/>
    <w:rsid w:val="00B76120"/>
    <w:rsid w:val="00B81456"/>
    <w:rsid w:val="00B867D3"/>
    <w:rsid w:val="00BA4245"/>
    <w:rsid w:val="00BD05CB"/>
    <w:rsid w:val="00BD7E56"/>
    <w:rsid w:val="00BE0F1A"/>
    <w:rsid w:val="00BE63B2"/>
    <w:rsid w:val="00BF33BA"/>
    <w:rsid w:val="00C07776"/>
    <w:rsid w:val="00C212D7"/>
    <w:rsid w:val="00C32B66"/>
    <w:rsid w:val="00C5088F"/>
    <w:rsid w:val="00C63226"/>
    <w:rsid w:val="00C6516D"/>
    <w:rsid w:val="00C80AA3"/>
    <w:rsid w:val="00CB5403"/>
    <w:rsid w:val="00CC7F21"/>
    <w:rsid w:val="00CD5A43"/>
    <w:rsid w:val="00CF0BEF"/>
    <w:rsid w:val="00CF2BAE"/>
    <w:rsid w:val="00CF4C53"/>
    <w:rsid w:val="00D14799"/>
    <w:rsid w:val="00D150B0"/>
    <w:rsid w:val="00D1572C"/>
    <w:rsid w:val="00D1798F"/>
    <w:rsid w:val="00D57F76"/>
    <w:rsid w:val="00D6275D"/>
    <w:rsid w:val="00D71C0F"/>
    <w:rsid w:val="00D8646D"/>
    <w:rsid w:val="00DA60DB"/>
    <w:rsid w:val="00DC0F87"/>
    <w:rsid w:val="00DE69C8"/>
    <w:rsid w:val="00DF4C19"/>
    <w:rsid w:val="00E20BD0"/>
    <w:rsid w:val="00E22293"/>
    <w:rsid w:val="00E24401"/>
    <w:rsid w:val="00E4146C"/>
    <w:rsid w:val="00E56501"/>
    <w:rsid w:val="00E62C51"/>
    <w:rsid w:val="00E65566"/>
    <w:rsid w:val="00E73F7B"/>
    <w:rsid w:val="00E77859"/>
    <w:rsid w:val="00E80D61"/>
    <w:rsid w:val="00E95900"/>
    <w:rsid w:val="00EB1D02"/>
    <w:rsid w:val="00EC144E"/>
    <w:rsid w:val="00EC34F0"/>
    <w:rsid w:val="00EC6D78"/>
    <w:rsid w:val="00EC6EAC"/>
    <w:rsid w:val="00ED5693"/>
    <w:rsid w:val="00EF0911"/>
    <w:rsid w:val="00F0630C"/>
    <w:rsid w:val="00F15629"/>
    <w:rsid w:val="00F24CD5"/>
    <w:rsid w:val="00F332EB"/>
    <w:rsid w:val="00F363B9"/>
    <w:rsid w:val="00F37CCE"/>
    <w:rsid w:val="00F444F5"/>
    <w:rsid w:val="00F508AB"/>
    <w:rsid w:val="00F676AB"/>
    <w:rsid w:val="00F7012D"/>
    <w:rsid w:val="00F90BF5"/>
    <w:rsid w:val="00F9675D"/>
    <w:rsid w:val="00FA3BD7"/>
    <w:rsid w:val="00FA4170"/>
    <w:rsid w:val="00FB5C06"/>
    <w:rsid w:val="00FD1A79"/>
    <w:rsid w:val="00FD7378"/>
    <w:rsid w:val="00FE227E"/>
    <w:rsid w:val="00FF1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A39501"/>
  <w15:chartTrackingRefBased/>
  <w15:docId w15:val="{E46E919F-4C49-4127-A4FB-65C52991B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1131"/>
  </w:style>
  <w:style w:type="paragraph" w:styleId="Heading1">
    <w:name w:val="heading 1"/>
    <w:basedOn w:val="Normal"/>
    <w:link w:val="Heading1Char"/>
    <w:uiPriority w:val="9"/>
    <w:qFormat/>
    <w:rsid w:val="00BE0F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E0F1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0F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E0F1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BE0F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60DB"/>
    <w:pPr>
      <w:spacing w:after="200" w:line="276" w:lineRule="auto"/>
      <w:ind w:left="720"/>
      <w:contextualSpacing/>
    </w:pPr>
  </w:style>
  <w:style w:type="character" w:customStyle="1" w:styleId="pseditboxdisponly">
    <w:name w:val="pseditbox_disponly"/>
    <w:basedOn w:val="DefaultParagraphFont"/>
    <w:rsid w:val="00E77859"/>
  </w:style>
  <w:style w:type="paragraph" w:styleId="Header">
    <w:name w:val="header"/>
    <w:basedOn w:val="Normal"/>
    <w:link w:val="HeaderChar"/>
    <w:uiPriority w:val="99"/>
    <w:unhideWhenUsed/>
    <w:rsid w:val="00997D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7D2D"/>
  </w:style>
  <w:style w:type="paragraph" w:styleId="Footer">
    <w:name w:val="footer"/>
    <w:basedOn w:val="Normal"/>
    <w:link w:val="FooterChar"/>
    <w:uiPriority w:val="99"/>
    <w:unhideWhenUsed/>
    <w:rsid w:val="00997D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7D2D"/>
  </w:style>
  <w:style w:type="paragraph" w:customStyle="1" w:styleId="ContactInfo">
    <w:name w:val="Contact Info"/>
    <w:basedOn w:val="Normal"/>
    <w:uiPriority w:val="4"/>
    <w:qFormat/>
    <w:rsid w:val="00704751"/>
    <w:pPr>
      <w:spacing w:after="0" w:line="240" w:lineRule="auto"/>
    </w:pPr>
    <w:rPr>
      <w:rFonts w:cs="Times New Roman"/>
      <w:kern w:val="24"/>
      <w:sz w:val="23"/>
      <w:szCs w:val="23"/>
    </w:rPr>
  </w:style>
  <w:style w:type="character" w:styleId="Emphasis">
    <w:name w:val="Emphasis"/>
    <w:basedOn w:val="DefaultParagraphFont"/>
    <w:uiPriority w:val="20"/>
    <w:qFormat/>
    <w:rsid w:val="009C57B6"/>
    <w:rPr>
      <w:i/>
      <w:iCs/>
    </w:rPr>
  </w:style>
  <w:style w:type="character" w:styleId="Strong">
    <w:name w:val="Strong"/>
    <w:basedOn w:val="DefaultParagraphFont"/>
    <w:uiPriority w:val="22"/>
    <w:qFormat/>
    <w:rsid w:val="009C57B6"/>
    <w:rPr>
      <w:b/>
      <w:bCs/>
    </w:rPr>
  </w:style>
  <w:style w:type="table" w:styleId="TableGrid">
    <w:name w:val="Table Grid"/>
    <w:basedOn w:val="TableNormal"/>
    <w:uiPriority w:val="39"/>
    <w:rsid w:val="005216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4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26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38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993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679327">
                              <w:marLeft w:val="0"/>
                              <w:marRight w:val="27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200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120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567877">
                                          <w:marLeft w:val="0"/>
                                          <w:marRight w:val="0"/>
                                          <w:marTop w:val="0"/>
                                          <w:marBottom w:val="600"/>
                                          <w:divBdr>
                                            <w:top w:val="single" w:sz="12" w:space="0" w:color="767171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574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95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B4B242-FB2E-4603-A687-B19D3EC5E2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1161</Words>
  <Characters>66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DIS</dc:creator>
  <cp:keywords/>
  <dc:description/>
  <cp:lastModifiedBy>Bisrat Mulugeta</cp:lastModifiedBy>
  <cp:revision>4</cp:revision>
  <cp:lastPrinted>2025-09-04T22:24:00Z</cp:lastPrinted>
  <dcterms:created xsi:type="dcterms:W3CDTF">2025-09-04T22:23:00Z</dcterms:created>
  <dcterms:modified xsi:type="dcterms:W3CDTF">2025-09-04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000000,8,Calibri</vt:lpwstr>
  </property>
  <property fmtid="{D5CDD505-2E9C-101B-9397-08002B2CF9AE}" pid="4" name="ClassificationContentMarkingFooterText">
    <vt:lpwstr>INTERNAL USE</vt:lpwstr>
  </property>
  <property fmtid="{D5CDD505-2E9C-101B-9397-08002B2CF9AE}" pid="5" name="MSIP_Label_1a04591e-2156-4e7e-b8dc-60ccb91b4f06_Enabled">
    <vt:lpwstr>true</vt:lpwstr>
  </property>
  <property fmtid="{D5CDD505-2E9C-101B-9397-08002B2CF9AE}" pid="6" name="MSIP_Label_1a04591e-2156-4e7e-b8dc-60ccb91b4f06_SetDate">
    <vt:lpwstr>2023-05-03T15:32:09Z</vt:lpwstr>
  </property>
  <property fmtid="{D5CDD505-2E9C-101B-9397-08002B2CF9AE}" pid="7" name="MSIP_Label_1a04591e-2156-4e7e-b8dc-60ccb91b4f06_Method">
    <vt:lpwstr>Standard</vt:lpwstr>
  </property>
  <property fmtid="{D5CDD505-2E9C-101B-9397-08002B2CF9AE}" pid="8" name="MSIP_Label_1a04591e-2156-4e7e-b8dc-60ccb91b4f06_Name">
    <vt:lpwstr>Internal-THD</vt:lpwstr>
  </property>
  <property fmtid="{D5CDD505-2E9C-101B-9397-08002B2CF9AE}" pid="9" name="MSIP_Label_1a04591e-2156-4e7e-b8dc-60ccb91b4f06_SiteId">
    <vt:lpwstr>fb7e6711-b619-4fbe-afe6-f83b12673323</vt:lpwstr>
  </property>
  <property fmtid="{D5CDD505-2E9C-101B-9397-08002B2CF9AE}" pid="10" name="MSIP_Label_1a04591e-2156-4e7e-b8dc-60ccb91b4f06_ActionId">
    <vt:lpwstr>ca1a551a-0170-4cd3-b16e-0555da63bd5c</vt:lpwstr>
  </property>
  <property fmtid="{D5CDD505-2E9C-101B-9397-08002B2CF9AE}" pid="11" name="MSIP_Label_1a04591e-2156-4e7e-b8dc-60ccb91b4f06_ContentBits">
    <vt:lpwstr>2</vt:lpwstr>
  </property>
</Properties>
</file>